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3CACA4"/>
  <w:body>
    <w:p w14:paraId="00000001" w14:textId="77777777" w:rsidR="00A41284" w:rsidRDefault="00A41284">
      <w:pPr>
        <w:spacing w:after="0" w:line="259" w:lineRule="auto"/>
        <w:ind w:left="125" w:firstLine="0"/>
        <w:jc w:val="center"/>
      </w:pPr>
    </w:p>
    <w:p w14:paraId="00000002" w14:textId="77777777" w:rsidR="00A41284" w:rsidRDefault="00EC3111">
      <w:pPr>
        <w:spacing w:after="0" w:line="259" w:lineRule="auto"/>
        <w:jc w:val="center"/>
        <w:rPr>
          <w:rFonts w:ascii="Calibri" w:eastAsia="Calibri" w:hAnsi="Calibri" w:cs="Calibri"/>
          <w:color w:val="FFFFFF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margin">
              <wp:align>center</wp:align>
            </wp:positionH>
            <wp:positionV relativeFrom="page">
              <wp:posOffset>762000</wp:posOffset>
            </wp:positionV>
            <wp:extent cx="990600" cy="600075"/>
            <wp:effectExtent l="0" t="0" r="0" b="0"/>
            <wp:wrapSquare wrapText="bothSides" distT="0" distB="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600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3" w14:textId="77777777" w:rsidR="00A41284" w:rsidRDefault="00A41284">
      <w:pPr>
        <w:spacing w:after="0" w:line="259" w:lineRule="auto"/>
        <w:jc w:val="center"/>
        <w:rPr>
          <w:rFonts w:ascii="Calibri" w:eastAsia="Calibri" w:hAnsi="Calibri" w:cs="Calibri"/>
          <w:color w:val="FFFFFF"/>
          <w:sz w:val="36"/>
          <w:szCs w:val="36"/>
        </w:rPr>
      </w:pPr>
    </w:p>
    <w:p w14:paraId="00000004" w14:textId="77777777" w:rsidR="00A41284" w:rsidRDefault="00EC3111">
      <w:pPr>
        <w:spacing w:after="0" w:line="259" w:lineRule="auto"/>
        <w:rPr>
          <w:rFonts w:ascii="Calibri" w:eastAsia="Calibri" w:hAnsi="Calibri" w:cs="Calibri"/>
          <w:color w:val="FFFFFF"/>
          <w:sz w:val="36"/>
          <w:szCs w:val="36"/>
        </w:rPr>
      </w:pPr>
      <w:r>
        <w:rPr>
          <w:rFonts w:ascii="Calibri" w:eastAsia="Calibri" w:hAnsi="Calibri" w:cs="Calibri"/>
          <w:color w:val="FFFFFF"/>
          <w:sz w:val="36"/>
          <w:szCs w:val="36"/>
        </w:rPr>
        <w:t xml:space="preserve">                                    INDRAPRASTHA INSTITUTE </w:t>
      </w:r>
      <w:r>
        <w:rPr>
          <w:rFonts w:ascii="Calibri" w:eastAsia="Calibri" w:hAnsi="Calibri" w:cs="Calibri"/>
          <w:i/>
          <w:color w:val="FFFFFF"/>
          <w:sz w:val="36"/>
          <w:szCs w:val="36"/>
        </w:rPr>
        <w:t>of</w:t>
      </w:r>
    </w:p>
    <w:p w14:paraId="00000005" w14:textId="77777777" w:rsidR="00A41284" w:rsidRDefault="00EC3111">
      <w:pPr>
        <w:spacing w:after="0" w:line="259" w:lineRule="auto"/>
        <w:ind w:left="0" w:firstLine="0"/>
        <w:jc w:val="center"/>
        <w:rPr>
          <w:rFonts w:ascii="Calibri" w:eastAsia="Calibri" w:hAnsi="Calibri" w:cs="Calibri"/>
          <w:color w:val="FFFFFF"/>
          <w:sz w:val="36"/>
          <w:szCs w:val="36"/>
        </w:rPr>
      </w:pPr>
      <w:r>
        <w:rPr>
          <w:rFonts w:ascii="Calibri" w:eastAsia="Calibri" w:hAnsi="Calibri" w:cs="Calibri"/>
          <w:color w:val="FFFFFF"/>
          <w:sz w:val="36"/>
          <w:szCs w:val="36"/>
        </w:rPr>
        <w:t xml:space="preserve"> INFORMATION TECHNOLOGY</w:t>
      </w:r>
    </w:p>
    <w:p w14:paraId="00000006" w14:textId="77777777" w:rsidR="00A41284" w:rsidRDefault="00EC3111">
      <w:pPr>
        <w:spacing w:after="0" w:line="259" w:lineRule="auto"/>
        <w:ind w:left="0" w:firstLine="0"/>
        <w:jc w:val="center"/>
        <w:rPr>
          <w:rFonts w:ascii="Calibri" w:eastAsia="Calibri" w:hAnsi="Calibri" w:cs="Calibri"/>
          <w:color w:val="FFFFFF"/>
          <w:sz w:val="36"/>
          <w:szCs w:val="36"/>
        </w:rPr>
      </w:pPr>
      <w:r>
        <w:rPr>
          <w:rFonts w:ascii="Calibri" w:eastAsia="Calibri" w:hAnsi="Calibri" w:cs="Calibri"/>
          <w:color w:val="FFFFFF"/>
          <w:sz w:val="36"/>
          <w:szCs w:val="36"/>
        </w:rPr>
        <w:t xml:space="preserve"> DELHI</w:t>
      </w:r>
    </w:p>
    <w:p w14:paraId="00000007" w14:textId="77777777" w:rsidR="00A41284" w:rsidRDefault="00A41284">
      <w:pPr>
        <w:spacing w:after="0" w:line="259" w:lineRule="auto"/>
        <w:ind w:left="0" w:firstLine="0"/>
        <w:jc w:val="center"/>
        <w:rPr>
          <w:rFonts w:ascii="Calibri" w:eastAsia="Calibri" w:hAnsi="Calibri" w:cs="Calibri"/>
          <w:color w:val="FFFFFF"/>
          <w:sz w:val="36"/>
          <w:szCs w:val="36"/>
        </w:rPr>
      </w:pPr>
    </w:p>
    <w:p w14:paraId="00000008" w14:textId="77777777" w:rsidR="00A41284" w:rsidRDefault="00A41284">
      <w:pPr>
        <w:spacing w:after="0" w:line="259" w:lineRule="auto"/>
        <w:ind w:left="0" w:firstLine="0"/>
        <w:jc w:val="center"/>
        <w:rPr>
          <w:rFonts w:ascii="Calibri" w:eastAsia="Calibri" w:hAnsi="Calibri" w:cs="Calibri"/>
          <w:color w:val="FFFFFF"/>
          <w:sz w:val="36"/>
          <w:szCs w:val="36"/>
        </w:rPr>
      </w:pPr>
    </w:p>
    <w:p w14:paraId="00000009" w14:textId="77777777" w:rsidR="00A41284" w:rsidRDefault="00EC3111">
      <w:pPr>
        <w:spacing w:after="3" w:line="259" w:lineRule="auto"/>
        <w:ind w:left="12" w:right="2" w:firstLine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 xml:space="preserve">Department </w:t>
      </w:r>
    </w:p>
    <w:p w14:paraId="0000000A" w14:textId="77777777" w:rsidR="00A41284" w:rsidRDefault="00EC3111">
      <w:pPr>
        <w:spacing w:after="3" w:line="259" w:lineRule="auto"/>
        <w:ind w:left="12" w:right="2" w:firstLine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 xml:space="preserve">of </w:t>
      </w:r>
    </w:p>
    <w:p w14:paraId="0000000B" w14:textId="77777777" w:rsidR="00A41284" w:rsidRDefault="00EC3111">
      <w:pPr>
        <w:spacing w:after="3" w:line="259" w:lineRule="auto"/>
        <w:ind w:left="12" w:right="2" w:firstLine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>Electronics &amp; Communication Engineering</w:t>
      </w:r>
    </w:p>
    <w:p w14:paraId="0000000C" w14:textId="77777777" w:rsidR="00A41284" w:rsidRDefault="00A41284">
      <w:pPr>
        <w:spacing w:after="3" w:line="259" w:lineRule="auto"/>
        <w:ind w:left="12" w:right="2" w:firstLine="0"/>
        <w:jc w:val="center"/>
        <w:rPr>
          <w:color w:val="FFFFFF"/>
          <w:sz w:val="36"/>
          <w:szCs w:val="36"/>
        </w:rPr>
      </w:pPr>
    </w:p>
    <w:p w14:paraId="0000000D" w14:textId="77777777" w:rsidR="00A41284" w:rsidRDefault="00EC3111">
      <w:pPr>
        <w:spacing w:after="0" w:line="259" w:lineRule="auto"/>
        <w:ind w:left="0" w:firstLine="0"/>
        <w:rPr>
          <w:sz w:val="36"/>
          <w:szCs w:val="36"/>
        </w:rPr>
      </w:pPr>
      <w:r>
        <w:rPr>
          <w:sz w:val="36"/>
          <w:szCs w:val="36"/>
        </w:rPr>
        <w:t xml:space="preserve">        </w:t>
      </w:r>
    </w:p>
    <w:p w14:paraId="0000000E" w14:textId="31AE9A87" w:rsidR="00A41284" w:rsidRDefault="00EC3111">
      <w:pPr>
        <w:spacing w:after="0" w:line="259" w:lineRule="auto"/>
        <w:ind w:right="1"/>
        <w:jc w:val="center"/>
        <w:rPr>
          <w:color w:val="FFFFFF"/>
        </w:rPr>
      </w:pPr>
      <w:r>
        <w:rPr>
          <w:color w:val="FFFFFF"/>
          <w:sz w:val="30"/>
          <w:szCs w:val="30"/>
        </w:rPr>
        <w:t>ECE11</w:t>
      </w:r>
      <w:r w:rsidR="00032DB0">
        <w:rPr>
          <w:color w:val="FFFFFF"/>
          <w:sz w:val="30"/>
          <w:szCs w:val="30"/>
        </w:rPr>
        <w:t>3</w:t>
      </w:r>
      <w:r>
        <w:rPr>
          <w:color w:val="FFFFFF"/>
          <w:sz w:val="30"/>
          <w:szCs w:val="30"/>
        </w:rPr>
        <w:t>|</w:t>
      </w:r>
      <w:r w:rsidR="00032DB0" w:rsidRPr="00032DB0">
        <w:rPr>
          <w:color w:val="FFFFFF"/>
          <w:sz w:val="30"/>
          <w:szCs w:val="30"/>
        </w:rPr>
        <w:t>Basic Electronics</w:t>
      </w:r>
    </w:p>
    <w:p w14:paraId="0000000F" w14:textId="77777777" w:rsidR="00A41284" w:rsidRDefault="00A41284">
      <w:pPr>
        <w:spacing w:after="0" w:line="259" w:lineRule="auto"/>
        <w:ind w:right="1"/>
        <w:jc w:val="center"/>
        <w:rPr>
          <w:color w:val="FFFFFF"/>
        </w:rPr>
      </w:pPr>
    </w:p>
    <w:p w14:paraId="00000010" w14:textId="27C226B1" w:rsidR="00A41284" w:rsidRDefault="00A41284">
      <w:pPr>
        <w:spacing w:after="0" w:line="259" w:lineRule="auto"/>
        <w:jc w:val="center"/>
        <w:rPr>
          <w:b/>
          <w:color w:val="FFFFFF"/>
          <w:sz w:val="30"/>
          <w:szCs w:val="30"/>
        </w:rPr>
      </w:pPr>
    </w:p>
    <w:p w14:paraId="00000011" w14:textId="77777777" w:rsidR="00A41284" w:rsidRDefault="00A41284">
      <w:pPr>
        <w:spacing w:after="0" w:line="259" w:lineRule="auto"/>
        <w:jc w:val="center"/>
        <w:rPr>
          <w:color w:val="FFFFFF"/>
          <w:sz w:val="36"/>
          <w:szCs w:val="36"/>
        </w:rPr>
      </w:pPr>
    </w:p>
    <w:p w14:paraId="00000012" w14:textId="77777777" w:rsidR="00A41284" w:rsidRDefault="00A41284">
      <w:pPr>
        <w:spacing w:after="0" w:line="259" w:lineRule="auto"/>
        <w:jc w:val="center"/>
        <w:rPr>
          <w:color w:val="FFFFFF"/>
          <w:sz w:val="36"/>
          <w:szCs w:val="36"/>
        </w:rPr>
      </w:pPr>
    </w:p>
    <w:p w14:paraId="00000013" w14:textId="77777777" w:rsidR="00A41284" w:rsidRDefault="00A41284">
      <w:pPr>
        <w:spacing w:after="0" w:line="259" w:lineRule="auto"/>
        <w:jc w:val="center"/>
        <w:rPr>
          <w:color w:val="FFFFFF"/>
          <w:sz w:val="36"/>
          <w:szCs w:val="36"/>
        </w:rPr>
      </w:pPr>
    </w:p>
    <w:p w14:paraId="00000014" w14:textId="77777777" w:rsidR="00A41284" w:rsidRDefault="00A41284">
      <w:pPr>
        <w:spacing w:after="0" w:line="259" w:lineRule="auto"/>
        <w:jc w:val="center"/>
        <w:rPr>
          <w:color w:val="FFFFFF"/>
          <w:sz w:val="36"/>
          <w:szCs w:val="36"/>
        </w:rPr>
      </w:pPr>
    </w:p>
    <w:p w14:paraId="00000015" w14:textId="46FD0351" w:rsidR="00A41284" w:rsidRDefault="00EC3111">
      <w:pPr>
        <w:spacing w:after="0" w:line="256" w:lineRule="auto"/>
        <w:ind w:left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>Lab</w:t>
      </w:r>
      <w:r w:rsidR="00032DB0">
        <w:rPr>
          <w:color w:val="FFFFFF"/>
          <w:sz w:val="36"/>
          <w:szCs w:val="36"/>
        </w:rPr>
        <w:t xml:space="preserve"> :</w:t>
      </w:r>
      <w:r w:rsidR="00030F09">
        <w:rPr>
          <w:color w:val="FFFFFF"/>
          <w:sz w:val="36"/>
          <w:szCs w:val="36"/>
        </w:rPr>
        <w:t>5</w:t>
      </w:r>
    </w:p>
    <w:p w14:paraId="00000016" w14:textId="77777777" w:rsidR="00A41284" w:rsidRDefault="00EC3111">
      <w:pPr>
        <w:spacing w:after="0" w:line="256" w:lineRule="auto"/>
        <w:ind w:left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 xml:space="preserve"> </w:t>
      </w:r>
    </w:p>
    <w:p w14:paraId="00000017" w14:textId="77777777" w:rsidR="00A41284" w:rsidRDefault="00EC3111">
      <w:pPr>
        <w:spacing w:after="0" w:line="256" w:lineRule="auto"/>
        <w:ind w:left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 xml:space="preserve"> </w:t>
      </w:r>
    </w:p>
    <w:p w14:paraId="00000018" w14:textId="77777777" w:rsidR="00A41284" w:rsidRDefault="00EC3111">
      <w:pPr>
        <w:spacing w:after="0" w:line="256" w:lineRule="auto"/>
        <w:ind w:left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 xml:space="preserve"> </w:t>
      </w:r>
    </w:p>
    <w:p w14:paraId="00000019" w14:textId="77777777" w:rsidR="00A41284" w:rsidRDefault="00EC3111">
      <w:pPr>
        <w:spacing w:after="0" w:line="256" w:lineRule="auto"/>
        <w:ind w:left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 xml:space="preserve"> </w:t>
      </w:r>
    </w:p>
    <w:p w14:paraId="0000001A" w14:textId="20322A7A" w:rsidR="00A41284" w:rsidRDefault="00EC3111">
      <w:pPr>
        <w:spacing w:after="0" w:line="256" w:lineRule="auto"/>
        <w:ind w:left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>Student Name</w:t>
      </w:r>
      <w:r w:rsidR="00032DB0">
        <w:rPr>
          <w:color w:val="FFFFFF"/>
          <w:sz w:val="36"/>
          <w:szCs w:val="36"/>
        </w:rPr>
        <w:t>: Dheeraj</w:t>
      </w:r>
    </w:p>
    <w:p w14:paraId="0000001B" w14:textId="12DF00CC" w:rsidR="00A41284" w:rsidRDefault="00EC3111">
      <w:pPr>
        <w:spacing w:after="0" w:line="256" w:lineRule="auto"/>
        <w:ind w:left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>Roll No.</w:t>
      </w:r>
      <w:r w:rsidR="00032DB0">
        <w:rPr>
          <w:color w:val="FFFFFF"/>
          <w:sz w:val="36"/>
          <w:szCs w:val="36"/>
        </w:rPr>
        <w:t>:2020194</w:t>
      </w:r>
    </w:p>
    <w:p w14:paraId="0000001C" w14:textId="2F270EE7" w:rsidR="00A41284" w:rsidRDefault="00EC3111">
      <w:pPr>
        <w:spacing w:after="0" w:line="256" w:lineRule="auto"/>
        <w:ind w:left="0"/>
        <w:jc w:val="center"/>
        <w:rPr>
          <w:color w:val="FFFFFF"/>
          <w:sz w:val="36"/>
          <w:szCs w:val="36"/>
        </w:rPr>
      </w:pPr>
      <w:r>
        <w:rPr>
          <w:color w:val="FFFFFF"/>
          <w:sz w:val="36"/>
          <w:szCs w:val="36"/>
        </w:rPr>
        <w:t>Date</w:t>
      </w:r>
      <w:r w:rsidR="00032DB0">
        <w:rPr>
          <w:color w:val="FFFFFF"/>
          <w:sz w:val="36"/>
          <w:szCs w:val="36"/>
        </w:rPr>
        <w:t>:</w:t>
      </w:r>
      <w:r w:rsidR="00030F09">
        <w:rPr>
          <w:color w:val="FFFFFF"/>
          <w:sz w:val="36"/>
          <w:szCs w:val="36"/>
        </w:rPr>
        <w:t>1</w:t>
      </w:r>
      <w:r w:rsidR="00032DB0">
        <w:rPr>
          <w:color w:val="FFFFFF"/>
          <w:sz w:val="36"/>
          <w:szCs w:val="36"/>
        </w:rPr>
        <w:t>-0</w:t>
      </w:r>
      <w:r w:rsidR="00030F09">
        <w:rPr>
          <w:color w:val="FFFFFF"/>
          <w:sz w:val="36"/>
          <w:szCs w:val="36"/>
        </w:rPr>
        <w:t>8</w:t>
      </w:r>
      <w:r w:rsidR="00032DB0">
        <w:rPr>
          <w:color w:val="FFFFFF"/>
          <w:sz w:val="36"/>
          <w:szCs w:val="36"/>
        </w:rPr>
        <w:t>-21</w:t>
      </w:r>
    </w:p>
    <w:p w14:paraId="0000001D" w14:textId="77777777" w:rsidR="00A41284" w:rsidRDefault="00EC3111">
      <w:pPr>
        <w:spacing w:after="0" w:line="259" w:lineRule="auto"/>
        <w:jc w:val="center"/>
        <w:rPr>
          <w:sz w:val="32"/>
          <w:szCs w:val="32"/>
        </w:rPr>
      </w:pPr>
      <w:r>
        <w:rPr>
          <w:color w:val="FFFFFF"/>
          <w:sz w:val="36"/>
          <w:szCs w:val="36"/>
        </w:rPr>
        <w:t xml:space="preserve"> </w:t>
      </w:r>
    </w:p>
    <w:p w14:paraId="0000001E" w14:textId="77777777" w:rsidR="00A41284" w:rsidRDefault="00A41284">
      <w:pPr>
        <w:spacing w:after="0" w:line="259" w:lineRule="auto"/>
        <w:ind w:left="2160" w:firstLine="0"/>
        <w:jc w:val="left"/>
      </w:pPr>
    </w:p>
    <w:p w14:paraId="311934E3" w14:textId="658DAC62" w:rsidR="00745A79" w:rsidRPr="00030F09" w:rsidRDefault="00EC3111" w:rsidP="00745A79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  <w:r w:rsidRPr="00644A43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lastRenderedPageBreak/>
        <w:t>Aim</w:t>
      </w:r>
      <w:r>
        <w:rPr>
          <w:rFonts w:ascii="Helvetica Neue" w:eastAsia="Helvetica Neue" w:hAnsi="Helvetica Neue" w:cs="Helvetica Neue"/>
          <w:color w:val="FFFFFF"/>
        </w:rPr>
        <w:t xml:space="preserve">: </w:t>
      </w:r>
      <w:r w:rsidR="006E2443">
        <w:rPr>
          <w:rFonts w:ascii="Helvetica Neue" w:eastAsia="Helvetica Neue" w:hAnsi="Helvetica Neue" w:cs="Helvetica Neue"/>
          <w:color w:val="FFFFFF"/>
        </w:rPr>
        <w:t xml:space="preserve"> </w:t>
      </w:r>
      <w:r w:rsidR="00030F09" w:rsidRPr="00030F09">
        <w:rPr>
          <w:rFonts w:ascii="Helvetica Neue" w:eastAsia="Helvetica Neue" w:hAnsi="Helvetica Neue" w:cs="Helvetica Neue"/>
          <w:color w:val="auto"/>
          <w:sz w:val="28"/>
          <w:szCs w:val="28"/>
        </w:rPr>
        <w:t>To draw the phasor diagram of a series RLC circuit and compare the experimental and theoretical</w:t>
      </w:r>
      <w:r w:rsidR="00030F09" w:rsidRPr="00030F09">
        <w:rPr>
          <w:rFonts w:ascii="Helvetica Neue" w:eastAsia="Helvetica Neue" w:hAnsi="Helvetica Neue" w:cs="Helvetica Neue"/>
          <w:color w:val="auto"/>
          <w:sz w:val="28"/>
          <w:szCs w:val="28"/>
        </w:rPr>
        <w:t xml:space="preserve"> </w:t>
      </w:r>
      <w:r w:rsidR="00030F09" w:rsidRPr="00030F09">
        <w:rPr>
          <w:rFonts w:ascii="Helvetica Neue" w:eastAsia="Helvetica Neue" w:hAnsi="Helvetica Neue" w:cs="Helvetica Neue"/>
          <w:color w:val="auto"/>
          <w:sz w:val="28"/>
          <w:szCs w:val="28"/>
        </w:rPr>
        <w:t>results</w:t>
      </w:r>
      <w:r w:rsidR="00030F09">
        <w:rPr>
          <w:rFonts w:ascii="Helvetica Neue" w:eastAsia="Helvetica Neue" w:hAnsi="Helvetica Neue" w:cs="Helvetica Neue"/>
          <w:color w:val="FFFFFF"/>
        </w:rPr>
        <w:t>.</w:t>
      </w:r>
    </w:p>
    <w:p w14:paraId="6DFF5914" w14:textId="77777777" w:rsidR="00B53E93" w:rsidRDefault="00B53E9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00000021" w14:textId="2348A8AD" w:rsidR="00A41284" w:rsidRDefault="00EC3111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  <w:r w:rsidRPr="00D01E94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>Components</w:t>
      </w:r>
      <w:r w:rsidR="00644A43">
        <w:rPr>
          <w:rFonts w:ascii="Helvetica Neue" w:eastAsia="Helvetica Neue" w:hAnsi="Helvetica Neue" w:cs="Helvetica Neue"/>
          <w:color w:val="FFFFFF"/>
        </w:rPr>
        <w:t xml:space="preserve">: </w:t>
      </w:r>
      <w:r w:rsidR="00B53E93" w:rsidRPr="00B53E93">
        <w:rPr>
          <w:b/>
          <w:bCs/>
          <w:sz w:val="28"/>
          <w:szCs w:val="28"/>
        </w:rPr>
        <w:t xml:space="preserve">Resistor, Capacitor, </w:t>
      </w:r>
      <w:proofErr w:type="spellStart"/>
      <w:proofErr w:type="gramStart"/>
      <w:r w:rsidR="00030F09">
        <w:rPr>
          <w:b/>
          <w:bCs/>
          <w:sz w:val="28"/>
          <w:szCs w:val="28"/>
        </w:rPr>
        <w:t>inductor,</w:t>
      </w:r>
      <w:r w:rsidR="00B53E93" w:rsidRPr="00B53E93">
        <w:rPr>
          <w:b/>
          <w:bCs/>
          <w:sz w:val="28"/>
          <w:szCs w:val="28"/>
        </w:rPr>
        <w:t>wires</w:t>
      </w:r>
      <w:proofErr w:type="spellEnd"/>
      <w:proofErr w:type="gramEnd"/>
      <w:r w:rsidR="00591A6E">
        <w:rPr>
          <w:b/>
          <w:bCs/>
          <w:sz w:val="28"/>
          <w:szCs w:val="28"/>
        </w:rPr>
        <w:t xml:space="preserve">, </w:t>
      </w:r>
      <w:r w:rsidR="00B53E93" w:rsidRPr="00B53E93">
        <w:rPr>
          <w:b/>
          <w:bCs/>
          <w:sz w:val="28"/>
          <w:szCs w:val="28"/>
        </w:rPr>
        <w:t>Voltage source</w:t>
      </w:r>
      <w:r w:rsidR="00591A6E">
        <w:rPr>
          <w:b/>
          <w:bCs/>
          <w:sz w:val="28"/>
          <w:szCs w:val="28"/>
        </w:rPr>
        <w:t>, ground</w:t>
      </w:r>
      <w:r w:rsidR="00B53E93" w:rsidRPr="00B53E93">
        <w:rPr>
          <w:b/>
          <w:bCs/>
          <w:sz w:val="28"/>
          <w:szCs w:val="28"/>
        </w:rPr>
        <w:t>.</w:t>
      </w:r>
    </w:p>
    <w:p w14:paraId="64374B4A" w14:textId="3850350B" w:rsidR="006E2443" w:rsidRDefault="006E2443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p w14:paraId="0D93F85E" w14:textId="77777777" w:rsidR="006E2443" w:rsidRDefault="006E2443" w:rsidP="006E2443">
      <w:pPr>
        <w:spacing w:after="0" w:line="259" w:lineRule="auto"/>
        <w:rPr>
          <w:rFonts w:ascii="Helvetica" w:hAnsi="Helvetica"/>
          <w:color w:val="FFFFFF" w:themeColor="background1"/>
        </w:rPr>
      </w:pPr>
      <w:r>
        <w:rPr>
          <w:rFonts w:ascii="Helvetica" w:hAnsi="Helvetica"/>
          <w:color w:val="FFFFFF" w:themeColor="background1"/>
        </w:rPr>
        <w:t xml:space="preserve">Software/Tools </w:t>
      </w:r>
      <w:proofErr w:type="gramStart"/>
      <w:r>
        <w:rPr>
          <w:rFonts w:ascii="Helvetica" w:hAnsi="Helvetica"/>
          <w:color w:val="FFFFFF" w:themeColor="background1"/>
        </w:rPr>
        <w:t>Used :</w:t>
      </w:r>
      <w:proofErr w:type="gramEnd"/>
      <w:r>
        <w:rPr>
          <w:rFonts w:ascii="Helvetica" w:hAnsi="Helvetica"/>
          <w:color w:val="FFFFFF" w:themeColor="background1"/>
        </w:rPr>
        <w:t xml:space="preserve"> </w:t>
      </w:r>
    </w:p>
    <w:p w14:paraId="00ABF09D" w14:textId="73547FF7" w:rsidR="006E2443" w:rsidRPr="00AF5156" w:rsidRDefault="00B53E93" w:rsidP="006E2443">
      <w:pPr>
        <w:pStyle w:val="ListParagraph"/>
        <w:numPr>
          <w:ilvl w:val="0"/>
          <w:numId w:val="3"/>
        </w:numPr>
        <w:spacing w:after="0" w:line="259" w:lineRule="auto"/>
        <w:rPr>
          <w:rFonts w:ascii="Helvetica" w:hAnsi="Helvetica"/>
          <w:color w:val="FFFFFF" w:themeColor="background1"/>
        </w:rPr>
      </w:pPr>
      <w:r>
        <w:rPr>
          <w:rFonts w:ascii="Helvetica" w:hAnsi="Helvetica"/>
          <w:color w:val="FFFF00"/>
        </w:rPr>
        <w:t>LT Spice</w:t>
      </w:r>
    </w:p>
    <w:p w14:paraId="5F3A6EEE" w14:textId="77A34D6D" w:rsidR="006E2443" w:rsidRPr="00030F09" w:rsidRDefault="006E2443" w:rsidP="00030F09">
      <w:pPr>
        <w:spacing w:after="0" w:line="259" w:lineRule="auto"/>
        <w:ind w:left="360" w:firstLine="0"/>
        <w:rPr>
          <w:rFonts w:ascii="Helvetica" w:hAnsi="Helvetica"/>
          <w:color w:val="FFFFFF" w:themeColor="background1"/>
        </w:rPr>
      </w:pPr>
    </w:p>
    <w:p w14:paraId="780FB4B2" w14:textId="77777777" w:rsidR="006E2443" w:rsidRDefault="006E2443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p w14:paraId="1DC99801" w14:textId="15F31EF7" w:rsidR="006E2443" w:rsidRDefault="006E244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 xml:space="preserve">Theoretical </w:t>
      </w:r>
      <w:proofErr w:type="gramStart"/>
      <w:r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>Calculation :</w:t>
      </w:r>
      <w:proofErr w:type="gramEnd"/>
      <w:r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 xml:space="preserve"> </w:t>
      </w:r>
    </w:p>
    <w:p w14:paraId="2AF7A2C1" w14:textId="45FC2C63" w:rsidR="001B523D" w:rsidRDefault="001B523D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drawing>
          <wp:inline distT="0" distB="0" distL="0" distR="0" wp14:anchorId="0D914E22" wp14:editId="5AA9FA82">
            <wp:extent cx="4312920" cy="4800600"/>
            <wp:effectExtent l="381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00" r="15119"/>
                    <a:stretch/>
                  </pic:blipFill>
                  <pic:spPr bwMode="auto">
                    <a:xfrm rot="5400000">
                      <a:off x="0" y="0"/>
                      <a:ext cx="4312920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3F9FAA" w14:textId="0B5C717F" w:rsidR="001B523D" w:rsidRDefault="001B523D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82E12E1" wp14:editId="20AF97BA">
            <wp:extent cx="6254115" cy="4699635"/>
            <wp:effectExtent l="0" t="381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56" r="3242"/>
                    <a:stretch/>
                  </pic:blipFill>
                  <pic:spPr bwMode="auto">
                    <a:xfrm rot="5400000">
                      <a:off x="0" y="0"/>
                      <a:ext cx="6254115" cy="4699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7ACE14" w14:textId="5455C868" w:rsidR="00FD0700" w:rsidRDefault="00FD070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B8D15B4" wp14:editId="088425A9">
            <wp:extent cx="6393180" cy="4794885"/>
            <wp:effectExtent l="0" t="953" r="6668" b="6667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393180" cy="479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9396B" w14:textId="0BBE260A" w:rsidR="00745A79" w:rsidRDefault="00745A79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25107000" w14:textId="18C5F220" w:rsidR="00CE4B2F" w:rsidRDefault="00CE4B2F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157D2F88" w14:textId="101EEEDA" w:rsidR="00CE4B2F" w:rsidRDefault="00CE4B2F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0DBDD8DF" w14:textId="58462480" w:rsidR="00CE4B2F" w:rsidRDefault="00CE4B2F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3A55104D" w14:textId="7CE67AB5" w:rsidR="0061769E" w:rsidRDefault="0061769E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7A08B549" w14:textId="3B1FA150" w:rsidR="0061769E" w:rsidRDefault="0061769E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20138EFD" w14:textId="45BF9136" w:rsidR="006E2443" w:rsidRDefault="006E244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76F5DDA1" w14:textId="613295D6" w:rsidR="006E2443" w:rsidRDefault="006E244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68C8422B" w14:textId="435C1E1C" w:rsidR="00D01E94" w:rsidRDefault="00EC3111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 w:rsidRPr="00D01E94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lastRenderedPageBreak/>
        <w:t>Circuit Diagram</w:t>
      </w:r>
      <w:r w:rsidR="00D3016E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 xml:space="preserve"> and Link</w:t>
      </w:r>
      <w:r w:rsidRPr="00D01E94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>:</w:t>
      </w:r>
      <w:r w:rsidR="00D01E94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 xml:space="preserve"> </w:t>
      </w:r>
    </w:p>
    <w:p w14:paraId="3FFBE6D9" w14:textId="77777777" w:rsidR="00202220" w:rsidRDefault="0020222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4FA196C0" w14:textId="1E30C04E" w:rsidR="00745A79" w:rsidRPr="00202220" w:rsidRDefault="00BC7BA3" w:rsidP="00B53E9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27114FA" wp14:editId="448C77DE">
            <wp:extent cx="8498198" cy="4340994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7835" cy="4356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4D6F6" w14:textId="5E9C65BC" w:rsidR="00745A79" w:rsidRDefault="00745A79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7BAD76AC" w14:textId="719D79B5" w:rsidR="00B8707D" w:rsidRDefault="00BC7BA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19263D1" wp14:editId="40B01880">
            <wp:extent cx="7891941" cy="370091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1603" cy="3705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AEE8E" w14:textId="138E97E6" w:rsidR="00202220" w:rsidRDefault="0020222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6066111E" w14:textId="22F76B00" w:rsidR="00202220" w:rsidRDefault="00BC7BA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drawing>
          <wp:inline distT="0" distB="0" distL="0" distR="0" wp14:anchorId="57FD8B24" wp14:editId="535C85BA">
            <wp:extent cx="7157247" cy="3489158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665" cy="3507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77111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br w:type="textWrapping" w:clear="all"/>
      </w:r>
    </w:p>
    <w:p w14:paraId="328E369E" w14:textId="2DC2125D" w:rsidR="00202220" w:rsidRDefault="0020222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09474B3C" w14:textId="692B750F" w:rsidR="00202220" w:rsidRDefault="0020222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00000029" w14:textId="2FA2571F" w:rsidR="00A41284" w:rsidRDefault="00BC7BA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5011F9D" wp14:editId="37BF5B46">
            <wp:extent cx="7062392" cy="3489158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3543" cy="3504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64444" w14:textId="7E38C64F" w:rsidR="00D01E94" w:rsidRDefault="00D01E94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4AB2AB4D" w14:textId="43627579" w:rsidR="00D3016E" w:rsidRDefault="00D3016E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33418E41" w14:textId="7434AC72" w:rsidR="00D3016E" w:rsidRDefault="00BC7BA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 w:rsidRPr="00BC7BA3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 xml:space="preserve">frequency </w:t>
      </w:r>
      <w:r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>5</w:t>
      </w:r>
      <w:r w:rsidRPr="00BC7BA3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>00Hz</w:t>
      </w:r>
    </w:p>
    <w:p w14:paraId="70B9CFB6" w14:textId="620DDCDB" w:rsidR="00FD0700" w:rsidRDefault="00FD070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5E4DFD95" w14:textId="25A93C7A" w:rsidR="00FD0700" w:rsidRDefault="00BC7BA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drawing>
          <wp:inline distT="0" distB="0" distL="0" distR="0" wp14:anchorId="1E8B6F21" wp14:editId="0936EA48">
            <wp:extent cx="7081528" cy="3570973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3354" cy="3581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C5609" w14:textId="22E0C200" w:rsidR="00FD0700" w:rsidRDefault="00FD070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6883E04C" w14:textId="221B82B2" w:rsidR="00FD0700" w:rsidRDefault="00BC7BA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E142AFB" wp14:editId="3E7DA739">
            <wp:extent cx="7313656" cy="3619099"/>
            <wp:effectExtent l="0" t="0" r="190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1778" cy="362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400BD" w14:textId="77777777" w:rsidR="00FD0700" w:rsidRDefault="00FD070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41612E90" w14:textId="611D31B2" w:rsidR="00FD0700" w:rsidRDefault="00FD0700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1E6533E5" w14:textId="2B8496FC" w:rsidR="00E067E1" w:rsidRDefault="00E067E1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18A0FD44" w14:textId="6DE88E66" w:rsidR="00E067E1" w:rsidRDefault="00BC7BA3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>
        <w:rPr>
          <w:noProof/>
        </w:rPr>
        <w:drawing>
          <wp:inline distT="0" distB="0" distL="0" distR="0" wp14:anchorId="5A0F9FDC" wp14:editId="5FC223E1">
            <wp:extent cx="7026035" cy="3628724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2329" cy="3652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D2DA8" w14:textId="38087692" w:rsidR="00D3016E" w:rsidRDefault="00D3016E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4B060A10" w14:textId="52439873" w:rsidR="00D3016E" w:rsidRDefault="00BC7BA3" w:rsidP="00BC7BA3">
      <w:pPr>
        <w:spacing w:after="0" w:line="259" w:lineRule="auto"/>
        <w:ind w:left="720" w:hanging="72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 w:rsidRPr="00BC7BA3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lastRenderedPageBreak/>
        <w:t>Observations</w:t>
      </w:r>
      <w:r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 xml:space="preserve"> Table</w:t>
      </w:r>
    </w:p>
    <w:p w14:paraId="063C684B" w14:textId="5679CA07" w:rsidR="0014540F" w:rsidRDefault="0014540F" w:rsidP="00BC7BA3">
      <w:pPr>
        <w:spacing w:after="0" w:line="259" w:lineRule="auto"/>
        <w:ind w:left="720" w:hanging="72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19486502" w14:textId="2AB833AA" w:rsidR="0014540F" w:rsidRDefault="0014540F" w:rsidP="00BC7BA3">
      <w:pPr>
        <w:spacing w:after="0" w:line="259" w:lineRule="auto"/>
        <w:ind w:left="720" w:hanging="72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  <w:r w:rsidRPr="0014540F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>TABLE 5.1: For Ideal Inductor</w:t>
      </w:r>
    </w:p>
    <w:p w14:paraId="77A2C610" w14:textId="3A9554B1" w:rsidR="0014540F" w:rsidRDefault="0014540F" w:rsidP="00BC7BA3">
      <w:pPr>
        <w:spacing w:after="0" w:line="259" w:lineRule="auto"/>
        <w:ind w:left="720" w:hanging="72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tbl>
      <w:tblPr>
        <w:tblStyle w:val="TableGrid0"/>
        <w:tblW w:w="7816" w:type="dxa"/>
        <w:tblInd w:w="720" w:type="dxa"/>
        <w:tblLook w:val="04A0" w:firstRow="1" w:lastRow="0" w:firstColumn="1" w:lastColumn="0" w:noHBand="0" w:noVBand="1"/>
      </w:tblPr>
      <w:tblGrid>
        <w:gridCol w:w="648"/>
        <w:gridCol w:w="687"/>
        <w:gridCol w:w="945"/>
        <w:gridCol w:w="1332"/>
        <w:gridCol w:w="945"/>
        <w:gridCol w:w="840"/>
        <w:gridCol w:w="1332"/>
        <w:gridCol w:w="1376"/>
        <w:gridCol w:w="1245"/>
      </w:tblGrid>
      <w:tr w:rsidR="00A81F95" w14:paraId="45CB6EF2" w14:textId="77777777" w:rsidTr="00E86008">
        <w:trPr>
          <w:trHeight w:val="269"/>
        </w:trPr>
        <w:tc>
          <w:tcPr>
            <w:tcW w:w="472" w:type="dxa"/>
          </w:tcPr>
          <w:p w14:paraId="70DAA598" w14:textId="3A01E19F" w:rsidR="00E86008" w:rsidRP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18"/>
                <w:szCs w:val="18"/>
              </w:rPr>
            </w:pPr>
            <w:r w:rsidRPr="00E86008">
              <w:rPr>
                <w:rFonts w:ascii="Helvetica Neue" w:eastAsia="Helvetica Neue" w:hAnsi="Helvetica Neue" w:cs="Helvetica Neue"/>
                <w:b/>
                <w:bCs/>
                <w:color w:val="FFFFFF"/>
                <w:sz w:val="18"/>
                <w:szCs w:val="18"/>
              </w:rPr>
              <w:t>Input</w:t>
            </w:r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18"/>
                <w:szCs w:val="18"/>
              </w:rPr>
              <w:t>freq</w:t>
            </w:r>
            <w:proofErr w:type="spellEnd"/>
          </w:p>
        </w:tc>
        <w:tc>
          <w:tcPr>
            <w:tcW w:w="807" w:type="dxa"/>
          </w:tcPr>
          <w:p w14:paraId="0F0FA4A5" w14:textId="1CEA838D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  <w:t>VR</w:t>
            </w:r>
          </w:p>
        </w:tc>
        <w:tc>
          <w:tcPr>
            <w:tcW w:w="1029" w:type="dxa"/>
          </w:tcPr>
          <w:p w14:paraId="662BFB1F" w14:textId="77777777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</w:p>
        </w:tc>
        <w:tc>
          <w:tcPr>
            <w:tcW w:w="807" w:type="dxa"/>
          </w:tcPr>
          <w:p w14:paraId="404DC268" w14:textId="0FEF81A2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  <w:proofErr w:type="spellStart"/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  <w:t>Vc</w:t>
            </w:r>
            <w:proofErr w:type="spellEnd"/>
          </w:p>
        </w:tc>
        <w:tc>
          <w:tcPr>
            <w:tcW w:w="1029" w:type="dxa"/>
          </w:tcPr>
          <w:p w14:paraId="0227EA13" w14:textId="77777777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</w:p>
        </w:tc>
        <w:tc>
          <w:tcPr>
            <w:tcW w:w="807" w:type="dxa"/>
          </w:tcPr>
          <w:p w14:paraId="504B89A8" w14:textId="0A7FF116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  <w:proofErr w:type="spellStart"/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  <w:t>Vl</w:t>
            </w:r>
            <w:proofErr w:type="spellEnd"/>
          </w:p>
        </w:tc>
        <w:tc>
          <w:tcPr>
            <w:tcW w:w="1029" w:type="dxa"/>
          </w:tcPr>
          <w:p w14:paraId="7CECD90E" w14:textId="77777777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</w:p>
        </w:tc>
        <w:tc>
          <w:tcPr>
            <w:tcW w:w="807" w:type="dxa"/>
          </w:tcPr>
          <w:p w14:paraId="254FFBED" w14:textId="69508AAB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  <w:t>V</w:t>
            </w:r>
          </w:p>
        </w:tc>
        <w:tc>
          <w:tcPr>
            <w:tcW w:w="1029" w:type="dxa"/>
          </w:tcPr>
          <w:p w14:paraId="08808719" w14:textId="77777777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</w:p>
        </w:tc>
      </w:tr>
      <w:tr w:rsidR="00A81F95" w14:paraId="15AC5BC6" w14:textId="77777777" w:rsidTr="00E86008">
        <w:trPr>
          <w:trHeight w:val="269"/>
        </w:trPr>
        <w:tc>
          <w:tcPr>
            <w:tcW w:w="472" w:type="dxa"/>
          </w:tcPr>
          <w:p w14:paraId="286C21D7" w14:textId="77777777" w:rsid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</w:pPr>
          </w:p>
        </w:tc>
        <w:tc>
          <w:tcPr>
            <w:tcW w:w="807" w:type="dxa"/>
          </w:tcPr>
          <w:p w14:paraId="575B0C79" w14:textId="013EEE38" w:rsidR="00E86008" w:rsidRPr="00B94EFC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16"/>
                <w:szCs w:val="16"/>
              </w:rPr>
            </w:pPr>
            <w:r w:rsidRPr="00B94EFC">
              <w:rPr>
                <w:rFonts w:ascii="Helvetica Neue" w:eastAsia="Helvetica Neue" w:hAnsi="Helvetica Neue" w:cs="Helvetica Neue"/>
                <w:color w:val="FFFFFF"/>
                <w:sz w:val="16"/>
                <w:szCs w:val="16"/>
              </w:rPr>
              <w:t>practical</w:t>
            </w:r>
          </w:p>
        </w:tc>
        <w:tc>
          <w:tcPr>
            <w:tcW w:w="1029" w:type="dxa"/>
          </w:tcPr>
          <w:p w14:paraId="5AFA4FDA" w14:textId="2D00DE4B" w:rsidR="00E86008" w:rsidRP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theoretical</w:t>
            </w:r>
          </w:p>
        </w:tc>
        <w:tc>
          <w:tcPr>
            <w:tcW w:w="807" w:type="dxa"/>
          </w:tcPr>
          <w:p w14:paraId="4FD64C7D" w14:textId="0C6A302C" w:rsidR="00E86008" w:rsidRP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practical</w:t>
            </w:r>
          </w:p>
        </w:tc>
        <w:tc>
          <w:tcPr>
            <w:tcW w:w="1029" w:type="dxa"/>
          </w:tcPr>
          <w:p w14:paraId="6B413FA2" w14:textId="57947F30" w:rsidR="00E86008" w:rsidRP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theoretical</w:t>
            </w:r>
          </w:p>
        </w:tc>
        <w:tc>
          <w:tcPr>
            <w:tcW w:w="807" w:type="dxa"/>
          </w:tcPr>
          <w:p w14:paraId="41331D17" w14:textId="63907911" w:rsidR="00E86008" w:rsidRP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practical</w:t>
            </w:r>
          </w:p>
        </w:tc>
        <w:tc>
          <w:tcPr>
            <w:tcW w:w="1029" w:type="dxa"/>
          </w:tcPr>
          <w:p w14:paraId="60EFE348" w14:textId="6AC87304" w:rsidR="00E86008" w:rsidRP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theoretical</w:t>
            </w:r>
          </w:p>
        </w:tc>
        <w:tc>
          <w:tcPr>
            <w:tcW w:w="807" w:type="dxa"/>
          </w:tcPr>
          <w:p w14:paraId="6DEF1885" w14:textId="54AECD15" w:rsidR="00E86008" w:rsidRP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practical</w:t>
            </w:r>
          </w:p>
        </w:tc>
        <w:tc>
          <w:tcPr>
            <w:tcW w:w="1029" w:type="dxa"/>
          </w:tcPr>
          <w:p w14:paraId="088C9E94" w14:textId="7B96C55F" w:rsidR="00E86008" w:rsidRPr="00E86008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theoretical</w:t>
            </w:r>
          </w:p>
        </w:tc>
      </w:tr>
      <w:tr w:rsidR="00A81F95" w14:paraId="44BD678A" w14:textId="77777777" w:rsidTr="00E86008">
        <w:trPr>
          <w:trHeight w:val="276"/>
        </w:trPr>
        <w:tc>
          <w:tcPr>
            <w:tcW w:w="472" w:type="dxa"/>
          </w:tcPr>
          <w:p w14:paraId="104983C3" w14:textId="7848219F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100 </w:t>
            </w:r>
            <w:proofErr w:type="spellStart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807" w:type="dxa"/>
          </w:tcPr>
          <w:p w14:paraId="6F509898" w14:textId="1FF5ED33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93</w:t>
            </w:r>
          </w:p>
        </w:tc>
        <w:tc>
          <w:tcPr>
            <w:tcW w:w="1029" w:type="dxa"/>
          </w:tcPr>
          <w:p w14:paraId="01FAE760" w14:textId="088F6912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93</w:t>
            </w:r>
          </w:p>
        </w:tc>
        <w:tc>
          <w:tcPr>
            <w:tcW w:w="807" w:type="dxa"/>
          </w:tcPr>
          <w:p w14:paraId="118AED93" w14:textId="7C8FF0F5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07(</w:t>
            </w:r>
            <w:proofErr w:type="gramStart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90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proofErr w:type="gramEnd"/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lag)</w:t>
            </w:r>
          </w:p>
        </w:tc>
        <w:tc>
          <w:tcPr>
            <w:tcW w:w="1029" w:type="dxa"/>
          </w:tcPr>
          <w:p w14:paraId="19C8CD84" w14:textId="324433E6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07(</w:t>
            </w:r>
            <w:proofErr w:type="gramStart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90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proofErr w:type="gramEnd"/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lag)</w:t>
            </w:r>
          </w:p>
        </w:tc>
        <w:tc>
          <w:tcPr>
            <w:tcW w:w="807" w:type="dxa"/>
          </w:tcPr>
          <w:p w14:paraId="4780F268" w14:textId="296F977C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.121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(90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l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ed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)</w:t>
            </w:r>
          </w:p>
        </w:tc>
        <w:tc>
          <w:tcPr>
            <w:tcW w:w="1029" w:type="dxa"/>
          </w:tcPr>
          <w:p w14:paraId="38E05520" w14:textId="214246CB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.121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90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ed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)</w:t>
            </w:r>
          </w:p>
        </w:tc>
        <w:tc>
          <w:tcPr>
            <w:tcW w:w="807" w:type="dxa"/>
          </w:tcPr>
          <w:p w14:paraId="112E8232" w14:textId="3482F3AA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(</w:t>
            </w:r>
            <w:proofErr w:type="gramStart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62.45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proofErr w:type="gramEnd"/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lag)</w:t>
            </w:r>
          </w:p>
        </w:tc>
        <w:tc>
          <w:tcPr>
            <w:tcW w:w="1029" w:type="dxa"/>
          </w:tcPr>
          <w:p w14:paraId="5C2F818C" w14:textId="77777777" w:rsidR="00651CDC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(62.45</w:t>
            </w:r>
          </w:p>
          <w:p w14:paraId="40457C46" w14:textId="731E826F" w:rsidR="00E86008" w:rsidRPr="00A81F95" w:rsidRDefault="00651CD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r w:rsidR="00E86008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ag)</w:t>
            </w:r>
          </w:p>
        </w:tc>
      </w:tr>
      <w:tr w:rsidR="00A81F95" w14:paraId="15166DF6" w14:textId="77777777" w:rsidTr="00E86008">
        <w:trPr>
          <w:trHeight w:val="269"/>
        </w:trPr>
        <w:tc>
          <w:tcPr>
            <w:tcW w:w="472" w:type="dxa"/>
          </w:tcPr>
          <w:p w14:paraId="65247E62" w14:textId="6FAB847A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500hz</w:t>
            </w:r>
          </w:p>
        </w:tc>
        <w:tc>
          <w:tcPr>
            <w:tcW w:w="807" w:type="dxa"/>
          </w:tcPr>
          <w:p w14:paraId="44115FED" w14:textId="5C9CD3EA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5</w:t>
            </w:r>
          </w:p>
        </w:tc>
        <w:tc>
          <w:tcPr>
            <w:tcW w:w="1029" w:type="dxa"/>
          </w:tcPr>
          <w:p w14:paraId="6999D745" w14:textId="33C8B5F7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5</w:t>
            </w:r>
          </w:p>
        </w:tc>
        <w:tc>
          <w:tcPr>
            <w:tcW w:w="807" w:type="dxa"/>
          </w:tcPr>
          <w:p w14:paraId="4DE4598B" w14:textId="365E4BD6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11(</w:t>
            </w:r>
            <w:proofErr w:type="gramStart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90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proofErr w:type="gramEnd"/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lag)</w:t>
            </w:r>
          </w:p>
        </w:tc>
        <w:tc>
          <w:tcPr>
            <w:tcW w:w="1029" w:type="dxa"/>
          </w:tcPr>
          <w:p w14:paraId="4C4BFD6A" w14:textId="48786B24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12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90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proofErr w:type="gramEnd"/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lag)</w:t>
            </w:r>
          </w:p>
        </w:tc>
        <w:tc>
          <w:tcPr>
            <w:tcW w:w="807" w:type="dxa"/>
          </w:tcPr>
          <w:p w14:paraId="1A45B622" w14:textId="20F6C40B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10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9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0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led)</w:t>
            </w:r>
          </w:p>
        </w:tc>
        <w:tc>
          <w:tcPr>
            <w:tcW w:w="1029" w:type="dxa"/>
          </w:tcPr>
          <w:p w14:paraId="7F68FC08" w14:textId="0661DC12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10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(90 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</w:t>
            </w:r>
            <w:r w:rsidR="00651CDC"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led)</w:t>
            </w:r>
          </w:p>
        </w:tc>
        <w:tc>
          <w:tcPr>
            <w:tcW w:w="807" w:type="dxa"/>
          </w:tcPr>
          <w:p w14:paraId="3400864D" w14:textId="77777777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</w:t>
            </w:r>
          </w:p>
          <w:p w14:paraId="7999BC42" w14:textId="4CEA316D" w:rsidR="00B94EFC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0 degree)</w:t>
            </w:r>
          </w:p>
        </w:tc>
        <w:tc>
          <w:tcPr>
            <w:tcW w:w="1029" w:type="dxa"/>
          </w:tcPr>
          <w:p w14:paraId="436FA19E" w14:textId="77777777" w:rsidR="00E86008" w:rsidRPr="00A81F95" w:rsidRDefault="00B94EF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</w:t>
            </w:r>
          </w:p>
          <w:p w14:paraId="19D82BD6" w14:textId="5DBD8A9B" w:rsidR="00B94EFC" w:rsidRPr="00A81F95" w:rsidRDefault="00651CDC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0 degree)</w:t>
            </w:r>
          </w:p>
        </w:tc>
      </w:tr>
      <w:tr w:rsidR="00A81F95" w14:paraId="389310CF" w14:textId="77777777" w:rsidTr="00E86008">
        <w:trPr>
          <w:trHeight w:val="269"/>
        </w:trPr>
        <w:tc>
          <w:tcPr>
            <w:tcW w:w="472" w:type="dxa"/>
          </w:tcPr>
          <w:p w14:paraId="18853935" w14:textId="05826293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700 </w:t>
            </w:r>
            <w:proofErr w:type="spellStart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807" w:type="dxa"/>
          </w:tcPr>
          <w:p w14:paraId="49F05AA1" w14:textId="1EBC21B6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1</w:t>
            </w:r>
          </w:p>
        </w:tc>
        <w:tc>
          <w:tcPr>
            <w:tcW w:w="1029" w:type="dxa"/>
          </w:tcPr>
          <w:p w14:paraId="24D1AB0E" w14:textId="4624B2B0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1</w:t>
            </w:r>
          </w:p>
        </w:tc>
        <w:tc>
          <w:tcPr>
            <w:tcW w:w="807" w:type="dxa"/>
          </w:tcPr>
          <w:p w14:paraId="1A9C0663" w14:textId="5B1BE66D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.742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90deg</w:t>
            </w:r>
            <w:r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r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ee lag)</w:t>
            </w:r>
          </w:p>
        </w:tc>
        <w:tc>
          <w:tcPr>
            <w:tcW w:w="1029" w:type="dxa"/>
          </w:tcPr>
          <w:p w14:paraId="6EADD6AF" w14:textId="31B1D8A0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.785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90 degree</w:t>
            </w:r>
            <w:proofErr w:type="gramEnd"/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ag)</w:t>
            </w:r>
          </w:p>
        </w:tc>
        <w:tc>
          <w:tcPr>
            <w:tcW w:w="807" w:type="dxa"/>
          </w:tcPr>
          <w:p w14:paraId="1E11E5CC" w14:textId="272CE58F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50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90 degree led)</w:t>
            </w:r>
          </w:p>
        </w:tc>
        <w:tc>
          <w:tcPr>
            <w:tcW w:w="1029" w:type="dxa"/>
          </w:tcPr>
          <w:p w14:paraId="2FA97E14" w14:textId="39EEF0CC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506</w:t>
            </w: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90degree led)</w:t>
            </w:r>
          </w:p>
        </w:tc>
        <w:tc>
          <w:tcPr>
            <w:tcW w:w="807" w:type="dxa"/>
          </w:tcPr>
          <w:p w14:paraId="14569D3C" w14:textId="5BF98162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(9.81degree lead</w:t>
            </w:r>
          </w:p>
        </w:tc>
        <w:tc>
          <w:tcPr>
            <w:tcW w:w="1029" w:type="dxa"/>
          </w:tcPr>
          <w:p w14:paraId="59DAC3B6" w14:textId="0DE578E0" w:rsidR="00E86008" w:rsidRPr="00A81F95" w:rsidRDefault="00A81F95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A81F95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4(12degree lead</w:t>
            </w:r>
          </w:p>
        </w:tc>
      </w:tr>
      <w:tr w:rsidR="00A81F95" w14:paraId="401F715D" w14:textId="77777777" w:rsidTr="00E86008">
        <w:trPr>
          <w:trHeight w:val="269"/>
        </w:trPr>
        <w:tc>
          <w:tcPr>
            <w:tcW w:w="472" w:type="dxa"/>
          </w:tcPr>
          <w:p w14:paraId="7CF89A0E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  <w:tc>
          <w:tcPr>
            <w:tcW w:w="807" w:type="dxa"/>
          </w:tcPr>
          <w:p w14:paraId="683B0884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  <w:tc>
          <w:tcPr>
            <w:tcW w:w="1029" w:type="dxa"/>
          </w:tcPr>
          <w:p w14:paraId="3BC28C7D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  <w:tc>
          <w:tcPr>
            <w:tcW w:w="807" w:type="dxa"/>
          </w:tcPr>
          <w:p w14:paraId="31947DC3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  <w:tc>
          <w:tcPr>
            <w:tcW w:w="1029" w:type="dxa"/>
          </w:tcPr>
          <w:p w14:paraId="28A98053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  <w:tc>
          <w:tcPr>
            <w:tcW w:w="807" w:type="dxa"/>
          </w:tcPr>
          <w:p w14:paraId="09ACCBDE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  <w:tc>
          <w:tcPr>
            <w:tcW w:w="1029" w:type="dxa"/>
          </w:tcPr>
          <w:p w14:paraId="4515C3B6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  <w:tc>
          <w:tcPr>
            <w:tcW w:w="807" w:type="dxa"/>
          </w:tcPr>
          <w:p w14:paraId="6F020291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  <w:tc>
          <w:tcPr>
            <w:tcW w:w="1029" w:type="dxa"/>
          </w:tcPr>
          <w:p w14:paraId="3B2972A2" w14:textId="77777777" w:rsidR="00E86008" w:rsidRPr="00A81F95" w:rsidRDefault="00E86008" w:rsidP="00BC7BA3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</w:pPr>
          </w:p>
        </w:tc>
      </w:tr>
    </w:tbl>
    <w:p w14:paraId="0DDECDF7" w14:textId="77777777" w:rsidR="0014540F" w:rsidRDefault="0014540F" w:rsidP="00BC7BA3">
      <w:pPr>
        <w:spacing w:after="0" w:line="259" w:lineRule="auto"/>
        <w:ind w:left="720" w:hanging="72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503A3D4C" w14:textId="631CB4B7" w:rsidR="00D3016E" w:rsidRPr="00D3016E" w:rsidRDefault="00D3016E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0000002A" w14:textId="75D40497" w:rsidR="00A41284" w:rsidRDefault="00B94EFC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  <w:r w:rsidRPr="00B94EFC">
        <w:rPr>
          <w:rFonts w:ascii="Helvetica Neue" w:eastAsia="Helvetica Neue" w:hAnsi="Helvetica Neue" w:cs="Helvetica Neue"/>
          <w:color w:val="FFFFFF"/>
        </w:rPr>
        <w:t>For Practical Inductor</w:t>
      </w:r>
    </w:p>
    <w:p w14:paraId="61C111E9" w14:textId="46D8F7A1" w:rsidR="00B94EFC" w:rsidRDefault="00B94EFC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</w:p>
    <w:p w14:paraId="0CA0A91E" w14:textId="14940322" w:rsidR="00B94EFC" w:rsidRDefault="00B94EFC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auto"/>
          <w:sz w:val="20"/>
          <w:szCs w:val="20"/>
        </w:rPr>
      </w:pPr>
      <w:r w:rsidRPr="00B94EFC">
        <w:rPr>
          <w:rFonts w:ascii="Helvetica Neue" w:eastAsia="Helvetica Neue" w:hAnsi="Helvetica Neue" w:cs="Helvetica Neue"/>
          <w:color w:val="auto"/>
          <w:sz w:val="20"/>
          <w:szCs w:val="20"/>
        </w:rPr>
        <w:t>0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074"/>
        <w:gridCol w:w="1087"/>
        <w:gridCol w:w="1139"/>
        <w:gridCol w:w="1105"/>
        <w:gridCol w:w="1139"/>
        <w:gridCol w:w="1107"/>
        <w:gridCol w:w="1173"/>
        <w:gridCol w:w="1107"/>
        <w:gridCol w:w="1139"/>
      </w:tblGrid>
      <w:tr w:rsidR="00651CDC" w14:paraId="4003E535" w14:textId="77777777" w:rsidTr="00B94EFC">
        <w:tc>
          <w:tcPr>
            <w:tcW w:w="1088" w:type="dxa"/>
          </w:tcPr>
          <w:p w14:paraId="3E432D62" w14:textId="7B6AD3D2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E86008">
              <w:rPr>
                <w:rFonts w:ascii="Helvetica Neue" w:eastAsia="Helvetica Neue" w:hAnsi="Helvetica Neue" w:cs="Helvetica Neue"/>
                <w:b/>
                <w:bCs/>
                <w:color w:val="FFFFFF"/>
                <w:sz w:val="18"/>
                <w:szCs w:val="18"/>
              </w:rPr>
              <w:t>Input</w:t>
            </w:r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18"/>
                <w:szCs w:val="18"/>
              </w:rPr>
              <w:t>freq</w:t>
            </w:r>
            <w:proofErr w:type="spellEnd"/>
          </w:p>
        </w:tc>
        <w:tc>
          <w:tcPr>
            <w:tcW w:w="1099" w:type="dxa"/>
          </w:tcPr>
          <w:p w14:paraId="3230EBF6" w14:textId="21BCE28A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  <w:t>VR</w:t>
            </w:r>
          </w:p>
        </w:tc>
        <w:tc>
          <w:tcPr>
            <w:tcW w:w="1139" w:type="dxa"/>
          </w:tcPr>
          <w:p w14:paraId="19D9014E" w14:textId="77777777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</w:p>
        </w:tc>
        <w:tc>
          <w:tcPr>
            <w:tcW w:w="1109" w:type="dxa"/>
          </w:tcPr>
          <w:p w14:paraId="3513C502" w14:textId="2485FBBF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proofErr w:type="spellStart"/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  <w:t>Vc</w:t>
            </w:r>
            <w:proofErr w:type="spellEnd"/>
          </w:p>
        </w:tc>
        <w:tc>
          <w:tcPr>
            <w:tcW w:w="1139" w:type="dxa"/>
          </w:tcPr>
          <w:p w14:paraId="5279B5FE" w14:textId="77777777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</w:p>
        </w:tc>
        <w:tc>
          <w:tcPr>
            <w:tcW w:w="1109" w:type="dxa"/>
          </w:tcPr>
          <w:p w14:paraId="2247AA11" w14:textId="286C676C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proofErr w:type="spellStart"/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  <w:t>Vl</w:t>
            </w:r>
            <w:proofErr w:type="spellEnd"/>
          </w:p>
        </w:tc>
        <w:tc>
          <w:tcPr>
            <w:tcW w:w="1139" w:type="dxa"/>
          </w:tcPr>
          <w:p w14:paraId="32540B05" w14:textId="77777777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</w:p>
        </w:tc>
        <w:tc>
          <w:tcPr>
            <w:tcW w:w="1109" w:type="dxa"/>
          </w:tcPr>
          <w:p w14:paraId="5D37852C" w14:textId="12F21008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>
              <w:rPr>
                <w:rFonts w:ascii="Helvetica Neue" w:eastAsia="Helvetica Neue" w:hAnsi="Helvetica Neue" w:cs="Helvetica Neue"/>
                <w:b/>
                <w:bCs/>
                <w:color w:val="FFFFFF"/>
                <w:sz w:val="28"/>
                <w:szCs w:val="28"/>
              </w:rPr>
              <w:t>V</w:t>
            </w:r>
          </w:p>
        </w:tc>
        <w:tc>
          <w:tcPr>
            <w:tcW w:w="1139" w:type="dxa"/>
          </w:tcPr>
          <w:p w14:paraId="35FCD854" w14:textId="77777777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</w:p>
        </w:tc>
      </w:tr>
      <w:tr w:rsidR="00651CDC" w14:paraId="33770BD4" w14:textId="77777777" w:rsidTr="00B94EFC">
        <w:tc>
          <w:tcPr>
            <w:tcW w:w="1088" w:type="dxa"/>
          </w:tcPr>
          <w:p w14:paraId="707D0229" w14:textId="77777777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</w:p>
        </w:tc>
        <w:tc>
          <w:tcPr>
            <w:tcW w:w="1099" w:type="dxa"/>
          </w:tcPr>
          <w:p w14:paraId="06C8CBEB" w14:textId="031783C5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B94EFC">
              <w:rPr>
                <w:rFonts w:ascii="Helvetica Neue" w:eastAsia="Helvetica Neue" w:hAnsi="Helvetica Neue" w:cs="Helvetica Neue"/>
                <w:color w:val="FFFFFF"/>
                <w:sz w:val="16"/>
                <w:szCs w:val="16"/>
              </w:rPr>
              <w:t>practical</w:t>
            </w:r>
          </w:p>
        </w:tc>
        <w:tc>
          <w:tcPr>
            <w:tcW w:w="1139" w:type="dxa"/>
          </w:tcPr>
          <w:p w14:paraId="6043B4EF" w14:textId="167CE6ED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theoretical</w:t>
            </w:r>
          </w:p>
        </w:tc>
        <w:tc>
          <w:tcPr>
            <w:tcW w:w="1109" w:type="dxa"/>
          </w:tcPr>
          <w:p w14:paraId="2081285E" w14:textId="02A07E82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practical</w:t>
            </w:r>
          </w:p>
        </w:tc>
        <w:tc>
          <w:tcPr>
            <w:tcW w:w="1139" w:type="dxa"/>
          </w:tcPr>
          <w:p w14:paraId="15F65513" w14:textId="02DCFA61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theoretical</w:t>
            </w:r>
          </w:p>
        </w:tc>
        <w:tc>
          <w:tcPr>
            <w:tcW w:w="1109" w:type="dxa"/>
          </w:tcPr>
          <w:p w14:paraId="262A72DA" w14:textId="04226B7C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practical</w:t>
            </w:r>
          </w:p>
        </w:tc>
        <w:tc>
          <w:tcPr>
            <w:tcW w:w="1139" w:type="dxa"/>
          </w:tcPr>
          <w:p w14:paraId="4584CA78" w14:textId="302B9142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theoretical</w:t>
            </w:r>
          </w:p>
        </w:tc>
        <w:tc>
          <w:tcPr>
            <w:tcW w:w="1109" w:type="dxa"/>
          </w:tcPr>
          <w:p w14:paraId="12583D0E" w14:textId="000A9499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practical</w:t>
            </w:r>
          </w:p>
        </w:tc>
        <w:tc>
          <w:tcPr>
            <w:tcW w:w="1139" w:type="dxa"/>
          </w:tcPr>
          <w:p w14:paraId="5E2B054C" w14:textId="18375AC1" w:rsidR="00B94EFC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FFFFFF"/>
              </w:rPr>
            </w:pPr>
            <w:r w:rsidRPr="00E86008">
              <w:rPr>
                <w:rFonts w:ascii="Helvetica Neue" w:eastAsia="Helvetica Neue" w:hAnsi="Helvetica Neue" w:cs="Helvetica Neue"/>
                <w:color w:val="FFFFFF"/>
                <w:sz w:val="20"/>
                <w:szCs w:val="20"/>
              </w:rPr>
              <w:t>theoretical</w:t>
            </w:r>
          </w:p>
        </w:tc>
      </w:tr>
      <w:tr w:rsidR="00651CDC" w14:paraId="087EB736" w14:textId="77777777" w:rsidTr="00B94EFC">
        <w:tc>
          <w:tcPr>
            <w:tcW w:w="1088" w:type="dxa"/>
          </w:tcPr>
          <w:p w14:paraId="790D87F9" w14:textId="6154C642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0</w:t>
            </w: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</w:t>
            </w: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</w:t>
            </w:r>
            <w:proofErr w:type="spellStart"/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hz</w:t>
            </w:r>
            <w:proofErr w:type="spellEnd"/>
          </w:p>
        </w:tc>
        <w:tc>
          <w:tcPr>
            <w:tcW w:w="1099" w:type="dxa"/>
          </w:tcPr>
          <w:p w14:paraId="172651FF" w14:textId="111B136C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30</w:t>
            </w:r>
          </w:p>
        </w:tc>
        <w:tc>
          <w:tcPr>
            <w:tcW w:w="1139" w:type="dxa"/>
          </w:tcPr>
          <w:p w14:paraId="342464E6" w14:textId="755011AF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31</w:t>
            </w:r>
          </w:p>
        </w:tc>
        <w:tc>
          <w:tcPr>
            <w:tcW w:w="1109" w:type="dxa"/>
          </w:tcPr>
          <w:p w14:paraId="733FAD69" w14:textId="6076BAB9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2.06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90 degree</w:t>
            </w:r>
            <w:proofErr w:type="gramEnd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ag)</w:t>
            </w:r>
          </w:p>
        </w:tc>
        <w:tc>
          <w:tcPr>
            <w:tcW w:w="1139" w:type="dxa"/>
          </w:tcPr>
          <w:p w14:paraId="6CEC7786" w14:textId="2A848663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2.08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90 degree</w:t>
            </w:r>
            <w:proofErr w:type="gramEnd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ag)</w:t>
            </w:r>
          </w:p>
        </w:tc>
        <w:tc>
          <w:tcPr>
            <w:tcW w:w="1109" w:type="dxa"/>
          </w:tcPr>
          <w:p w14:paraId="46B23C8D" w14:textId="5FB0B63C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62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2.03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degree l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ed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)</w:t>
            </w:r>
          </w:p>
        </w:tc>
        <w:tc>
          <w:tcPr>
            <w:tcW w:w="1139" w:type="dxa"/>
          </w:tcPr>
          <w:p w14:paraId="3EC9C437" w14:textId="3D07584F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64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2.87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degree l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ed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)</w:t>
            </w:r>
          </w:p>
        </w:tc>
        <w:tc>
          <w:tcPr>
            <w:tcW w:w="1109" w:type="dxa"/>
          </w:tcPr>
          <w:p w14:paraId="5D794766" w14:textId="5173CEAA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4.2 degree</w:t>
            </w:r>
            <w:proofErr w:type="gramEnd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ead)</w:t>
            </w:r>
          </w:p>
        </w:tc>
        <w:tc>
          <w:tcPr>
            <w:tcW w:w="1139" w:type="dxa"/>
          </w:tcPr>
          <w:p w14:paraId="10B4F098" w14:textId="1DF6FDEF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4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4.2 degree</w:t>
            </w:r>
            <w:proofErr w:type="gramEnd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ead)</w:t>
            </w:r>
          </w:p>
        </w:tc>
      </w:tr>
      <w:tr w:rsidR="00651CDC" w14:paraId="7CA6BB49" w14:textId="77777777" w:rsidTr="00B94EFC">
        <w:tc>
          <w:tcPr>
            <w:tcW w:w="1088" w:type="dxa"/>
          </w:tcPr>
          <w:p w14:paraId="00474ABE" w14:textId="72A9CBA3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500hz</w:t>
            </w:r>
          </w:p>
        </w:tc>
        <w:tc>
          <w:tcPr>
            <w:tcW w:w="1099" w:type="dxa"/>
          </w:tcPr>
          <w:p w14:paraId="4A0B105F" w14:textId="3605220B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57</w:t>
            </w:r>
          </w:p>
        </w:tc>
        <w:tc>
          <w:tcPr>
            <w:tcW w:w="1139" w:type="dxa"/>
          </w:tcPr>
          <w:p w14:paraId="257FF2F1" w14:textId="7C68B4DA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57</w:t>
            </w:r>
          </w:p>
        </w:tc>
        <w:tc>
          <w:tcPr>
            <w:tcW w:w="1109" w:type="dxa"/>
          </w:tcPr>
          <w:p w14:paraId="3897D507" w14:textId="255CD043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.492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90 degree</w:t>
            </w:r>
            <w:proofErr w:type="gramEnd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ag)</w:t>
            </w:r>
          </w:p>
        </w:tc>
        <w:tc>
          <w:tcPr>
            <w:tcW w:w="1139" w:type="dxa"/>
          </w:tcPr>
          <w:p w14:paraId="33D44057" w14:textId="6334E18A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.498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90 degree</w:t>
            </w:r>
            <w:proofErr w:type="gramEnd"/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ag)</w:t>
            </w:r>
          </w:p>
        </w:tc>
        <w:tc>
          <w:tcPr>
            <w:tcW w:w="1109" w:type="dxa"/>
          </w:tcPr>
          <w:p w14:paraId="70B5186D" w14:textId="4ADCBCA9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2.03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3.1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degree led)</w:t>
            </w:r>
          </w:p>
        </w:tc>
        <w:tc>
          <w:tcPr>
            <w:tcW w:w="1139" w:type="dxa"/>
          </w:tcPr>
          <w:p w14:paraId="6E771118" w14:textId="1773CBD5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2.025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1.41 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 led)</w:t>
            </w:r>
          </w:p>
        </w:tc>
        <w:tc>
          <w:tcPr>
            <w:tcW w:w="1109" w:type="dxa"/>
          </w:tcPr>
          <w:p w14:paraId="68D7BD87" w14:textId="41DF3177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0 degree)</w:t>
            </w:r>
          </w:p>
        </w:tc>
        <w:tc>
          <w:tcPr>
            <w:tcW w:w="1139" w:type="dxa"/>
          </w:tcPr>
          <w:p w14:paraId="378ECEF7" w14:textId="45C0B6FB" w:rsidR="00B94EFC" w:rsidRPr="006A6743" w:rsidRDefault="00B94EFC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</w:t>
            </w:r>
            <w:r w:rsidR="00651CDC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0 degree)</w:t>
            </w:r>
          </w:p>
        </w:tc>
      </w:tr>
      <w:tr w:rsidR="00A81F95" w14:paraId="53311ED5" w14:textId="77777777" w:rsidTr="00B94EFC">
        <w:tc>
          <w:tcPr>
            <w:tcW w:w="1088" w:type="dxa"/>
          </w:tcPr>
          <w:p w14:paraId="71F3EDA0" w14:textId="4E5EC532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700hz</w:t>
            </w:r>
          </w:p>
        </w:tc>
        <w:tc>
          <w:tcPr>
            <w:tcW w:w="1099" w:type="dxa"/>
          </w:tcPr>
          <w:p w14:paraId="35EFF8E1" w14:textId="79660F12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57</w:t>
            </w:r>
          </w:p>
        </w:tc>
        <w:tc>
          <w:tcPr>
            <w:tcW w:w="1139" w:type="dxa"/>
          </w:tcPr>
          <w:p w14:paraId="522B9CFD" w14:textId="6E390978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1.57</w:t>
            </w:r>
          </w:p>
        </w:tc>
        <w:tc>
          <w:tcPr>
            <w:tcW w:w="1109" w:type="dxa"/>
          </w:tcPr>
          <w:p w14:paraId="6E327A29" w14:textId="395899E2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.355</w:t>
            </w: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90 degree</w:t>
            </w:r>
            <w:proofErr w:type="gramEnd"/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ag)</w:t>
            </w:r>
          </w:p>
        </w:tc>
        <w:tc>
          <w:tcPr>
            <w:tcW w:w="1139" w:type="dxa"/>
          </w:tcPr>
          <w:p w14:paraId="21857873" w14:textId="70C2802C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0.355</w:t>
            </w: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(</w:t>
            </w:r>
            <w:proofErr w:type="gramStart"/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90 degree</w:t>
            </w:r>
            <w:proofErr w:type="gramEnd"/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 lag)</w:t>
            </w:r>
          </w:p>
        </w:tc>
        <w:tc>
          <w:tcPr>
            <w:tcW w:w="1109" w:type="dxa"/>
          </w:tcPr>
          <w:p w14:paraId="186A8981" w14:textId="6968016F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2.07(17.6 </w:t>
            </w: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 led</w:t>
            </w: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)</w:t>
            </w:r>
          </w:p>
        </w:tc>
        <w:tc>
          <w:tcPr>
            <w:tcW w:w="1139" w:type="dxa"/>
          </w:tcPr>
          <w:p w14:paraId="4A29D668" w14:textId="31897CE4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2.07(19.37 </w:t>
            </w: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 led</w:t>
            </w:r>
            <w:r w:rsidR="006A6743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)</w:t>
            </w:r>
          </w:p>
        </w:tc>
        <w:tc>
          <w:tcPr>
            <w:tcW w:w="1109" w:type="dxa"/>
          </w:tcPr>
          <w:p w14:paraId="421324A1" w14:textId="60F9E2B9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</w:t>
            </w:r>
            <w:r w:rsidR="006A6743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(8.46 </w:t>
            </w:r>
            <w:r w:rsidR="006A6743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 led</w:t>
            </w:r>
            <w:r w:rsidR="006A6743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)</w:t>
            </w:r>
          </w:p>
        </w:tc>
        <w:tc>
          <w:tcPr>
            <w:tcW w:w="1139" w:type="dxa"/>
          </w:tcPr>
          <w:p w14:paraId="73710DF3" w14:textId="2D70F1D2" w:rsidR="00A81F95" w:rsidRPr="006A6743" w:rsidRDefault="00A81F95" w:rsidP="00B94EFC">
            <w:pPr>
              <w:spacing w:line="259" w:lineRule="auto"/>
              <w:ind w:left="0" w:firstLine="0"/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</w:pPr>
            <w:r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3.53</w:t>
            </w:r>
            <w:r w:rsidR="006A6743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 xml:space="preserve">(5.4 </w:t>
            </w:r>
            <w:r w:rsidR="006A6743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degree led</w:t>
            </w:r>
            <w:r w:rsidR="006A6743" w:rsidRPr="006A6743">
              <w:rPr>
                <w:rFonts w:ascii="Helvetica Neue" w:eastAsia="Helvetica Neue" w:hAnsi="Helvetica Neue" w:cs="Helvetica Neue"/>
                <w:color w:val="auto"/>
                <w:sz w:val="20"/>
                <w:szCs w:val="20"/>
              </w:rPr>
              <w:t>)</w:t>
            </w:r>
          </w:p>
        </w:tc>
      </w:tr>
    </w:tbl>
    <w:p w14:paraId="0D48EA06" w14:textId="4E18DED5" w:rsidR="00B94EFC" w:rsidRDefault="00B94EFC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</w:p>
    <w:p w14:paraId="183ACD3B" w14:textId="5F4DBF99" w:rsidR="00D3016E" w:rsidRPr="00D3016E" w:rsidRDefault="00D3016E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  <w:sz w:val="28"/>
          <w:szCs w:val="28"/>
        </w:rPr>
      </w:pPr>
    </w:p>
    <w:p w14:paraId="6C4E3686" w14:textId="77777777" w:rsidR="00D3016E" w:rsidRDefault="00D3016E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  <w:sz w:val="36"/>
          <w:szCs w:val="36"/>
        </w:rPr>
      </w:pPr>
    </w:p>
    <w:p w14:paraId="3B81B235" w14:textId="77777777" w:rsidR="00473F59" w:rsidRDefault="00473F59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7FB03E7D" w14:textId="77777777" w:rsidR="00473F59" w:rsidRPr="00473F59" w:rsidRDefault="00473F59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000000" w:themeColor="text1"/>
          <w:sz w:val="28"/>
          <w:szCs w:val="28"/>
        </w:rPr>
      </w:pPr>
    </w:p>
    <w:p w14:paraId="4BE4FD40" w14:textId="77777777" w:rsidR="00D43134" w:rsidRPr="00D3016E" w:rsidRDefault="00D43134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5E6379A6" w14:textId="797BD528" w:rsidR="00E506E5" w:rsidRPr="00473F59" w:rsidRDefault="00E506E5" w:rsidP="00D43134">
      <w:pPr>
        <w:pStyle w:val="ListParagraph"/>
        <w:spacing w:after="0" w:line="259" w:lineRule="auto"/>
        <w:ind w:left="502" w:firstLine="0"/>
        <w:rPr>
          <w:rFonts w:ascii="Helvetica Neue" w:eastAsia="Helvetica Neue" w:hAnsi="Helvetica Neue" w:cs="Helvetica Neue"/>
          <w:color w:val="FFFFFF" w:themeColor="background1"/>
          <w:sz w:val="28"/>
          <w:szCs w:val="28"/>
        </w:rPr>
      </w:pPr>
    </w:p>
    <w:p w14:paraId="1EAD4F7A" w14:textId="77777777" w:rsidR="00473F59" w:rsidRPr="00E506E5" w:rsidRDefault="00473F59" w:rsidP="00D43134">
      <w:pPr>
        <w:pStyle w:val="ListParagraph"/>
        <w:spacing w:after="0" w:line="259" w:lineRule="auto"/>
        <w:ind w:left="502" w:firstLine="0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p w14:paraId="2C6FE02A" w14:textId="1964EFBD" w:rsidR="00E506E5" w:rsidRPr="00ED3629" w:rsidRDefault="00E506E5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p w14:paraId="62CEEAE0" w14:textId="77777777" w:rsidR="00EA318B" w:rsidRDefault="00EA318B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52DC1EEE" w14:textId="77777777" w:rsidR="00E067E1" w:rsidRDefault="00E067E1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0934C737" w14:textId="77777777" w:rsidR="00E067E1" w:rsidRDefault="00E067E1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2ED0FBE6" w14:textId="225C7CCD" w:rsidR="00E067E1" w:rsidRDefault="00E067E1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512C7A92" w14:textId="31E5F95E" w:rsidR="00E067E1" w:rsidRDefault="00E067E1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1A0CDDD8" w14:textId="77777777" w:rsidR="00AC4627" w:rsidRPr="00AC4627" w:rsidRDefault="00AC4627">
      <w:pPr>
        <w:spacing w:after="0" w:line="259" w:lineRule="auto"/>
        <w:ind w:left="0" w:firstLine="0"/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</w:pPr>
    </w:p>
    <w:p w14:paraId="0000002D" w14:textId="76C7323F" w:rsidR="00A41284" w:rsidRDefault="00A41284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</w:p>
    <w:p w14:paraId="1D6F070E" w14:textId="38548AAD" w:rsidR="00AC4627" w:rsidRDefault="00AC4627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</w:p>
    <w:p w14:paraId="6435F20A" w14:textId="5AC5DF87" w:rsidR="00AC4627" w:rsidRDefault="00AC4627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</w:p>
    <w:p w14:paraId="04166B14" w14:textId="77777777" w:rsidR="00AC4627" w:rsidRDefault="00AC4627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</w:p>
    <w:p w14:paraId="0000002E" w14:textId="3B945A70" w:rsidR="00A41284" w:rsidRDefault="00EC3111" w:rsidP="00FD0700">
      <w:pPr>
        <w:rPr>
          <w:rFonts w:ascii="Helvetica Neue" w:eastAsia="Helvetica Neue" w:hAnsi="Helvetica Neue" w:cs="Helvetica Neue"/>
          <w:b/>
          <w:bCs/>
          <w:color w:val="000000" w:themeColor="text1"/>
          <w:sz w:val="28"/>
          <w:szCs w:val="28"/>
        </w:rPr>
      </w:pPr>
      <w:r w:rsidRPr="00FD0700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>Observations/Results:</w:t>
      </w:r>
      <w:r w:rsidR="009D1BED" w:rsidRPr="00FD0700">
        <w:rPr>
          <w:rFonts w:ascii="Helvetica Neue" w:eastAsia="Helvetica Neue" w:hAnsi="Helvetica Neue" w:cs="Helvetica Neue"/>
          <w:b/>
          <w:bCs/>
          <w:color w:val="000000" w:themeColor="text1"/>
          <w:sz w:val="28"/>
          <w:szCs w:val="28"/>
        </w:rPr>
        <w:t xml:space="preserve"> </w:t>
      </w:r>
    </w:p>
    <w:p w14:paraId="455E423E" w14:textId="0D93C8B0" w:rsidR="00FD0700" w:rsidRDefault="00FD0700" w:rsidP="00FD0700">
      <w:pPr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  <w:r w:rsidRPr="00FD0700"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  <w:t xml:space="preserve">When </w:t>
      </w:r>
      <w:r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  <w:t>circuit is charging then voltage vs time graph first increase then finally reach to saturation. The current flowing through the capacitor shows exponential decay</w:t>
      </w:r>
      <w:r w:rsidR="00591A6E"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  <w:t xml:space="preserve"> as it suddenly reaches to max value.</w:t>
      </w:r>
    </w:p>
    <w:p w14:paraId="7986CB4B" w14:textId="77777777" w:rsidR="00591A6E" w:rsidRDefault="00591A6E" w:rsidP="00FD0700">
      <w:pPr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p w14:paraId="30B0E468" w14:textId="14A8620F" w:rsidR="00591A6E" w:rsidRDefault="00591A6E" w:rsidP="00591A6E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  <w:r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  <w:t>We observed the response of RC series circuit and determine time constant of the circuit.</w:t>
      </w:r>
    </w:p>
    <w:p w14:paraId="7D7F863B" w14:textId="0D372ABF" w:rsidR="00591A6E" w:rsidRDefault="00591A6E" w:rsidP="00FD0700">
      <w:pPr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p w14:paraId="35887C95" w14:textId="77777777" w:rsidR="00591A6E" w:rsidRDefault="00591A6E" w:rsidP="00FD0700">
      <w:pPr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p w14:paraId="0BC9DB2C" w14:textId="77777777" w:rsidR="00591A6E" w:rsidRPr="00FD0700" w:rsidRDefault="00591A6E" w:rsidP="00FD0700">
      <w:pPr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p w14:paraId="372C4B1D" w14:textId="77777777" w:rsidR="00FD0700" w:rsidRDefault="00FD0700" w:rsidP="00FD0700">
      <w:pPr>
        <w:rPr>
          <w:rFonts w:ascii="Helvetica Neue" w:eastAsia="Helvetica Neue" w:hAnsi="Helvetica Neue" w:cs="Helvetica Neue"/>
          <w:color w:val="FFFFFF"/>
        </w:rPr>
      </w:pPr>
    </w:p>
    <w:p w14:paraId="0000002F" w14:textId="77777777" w:rsidR="00A41284" w:rsidRDefault="00A41284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</w:p>
    <w:p w14:paraId="00000030" w14:textId="107E0D80" w:rsidR="00A41284" w:rsidRPr="005A5307" w:rsidRDefault="00EC3111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  <w:sz w:val="28"/>
          <w:szCs w:val="28"/>
        </w:rPr>
      </w:pPr>
      <w:r w:rsidRPr="005A5307">
        <w:rPr>
          <w:rFonts w:ascii="Helvetica Neue" w:eastAsia="Helvetica Neue" w:hAnsi="Helvetica Neue" w:cs="Helvetica Neue"/>
          <w:b/>
          <w:bCs/>
          <w:color w:val="FFFFFF"/>
          <w:sz w:val="28"/>
          <w:szCs w:val="28"/>
        </w:rPr>
        <w:t>Applications</w:t>
      </w:r>
      <w:r w:rsidR="005A5307" w:rsidRPr="005A5307">
        <w:rPr>
          <w:rFonts w:ascii="Helvetica Neue" w:eastAsia="Helvetica Neue" w:hAnsi="Helvetica Neue" w:cs="Helvetica Neue"/>
          <w:color w:val="FFFFFF"/>
          <w:sz w:val="28"/>
          <w:szCs w:val="28"/>
        </w:rPr>
        <w:t>:</w:t>
      </w:r>
    </w:p>
    <w:p w14:paraId="70A8EB8F" w14:textId="77777777" w:rsidR="005A5307" w:rsidRDefault="005A5307">
      <w:pPr>
        <w:spacing w:after="0" w:line="259" w:lineRule="auto"/>
        <w:ind w:left="0" w:firstLine="0"/>
        <w:rPr>
          <w:rFonts w:ascii="Helvetica Neue" w:eastAsia="Helvetica Neue" w:hAnsi="Helvetica Neue" w:cs="Helvetica Neue"/>
          <w:color w:val="FFFFFF"/>
        </w:rPr>
      </w:pPr>
    </w:p>
    <w:p w14:paraId="789E1F37" w14:textId="77777777" w:rsidR="00591A6E" w:rsidRPr="00591A6E" w:rsidRDefault="00591A6E" w:rsidP="005A5307">
      <w:pPr>
        <w:pStyle w:val="ListParagraph"/>
        <w:numPr>
          <w:ilvl w:val="0"/>
          <w:numId w:val="1"/>
        </w:numPr>
        <w:spacing w:after="0" w:line="259" w:lineRule="auto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  <w:r w:rsidRPr="00591A6E">
        <w:rPr>
          <w:sz w:val="28"/>
          <w:szCs w:val="28"/>
        </w:rPr>
        <w:t xml:space="preserve">Used in camera flash </w:t>
      </w:r>
    </w:p>
    <w:p w14:paraId="22D77F03" w14:textId="1ED399CE" w:rsidR="005A5307" w:rsidRPr="00591A6E" w:rsidRDefault="00591A6E" w:rsidP="005A5307">
      <w:pPr>
        <w:pStyle w:val="ListParagraph"/>
        <w:numPr>
          <w:ilvl w:val="0"/>
          <w:numId w:val="1"/>
        </w:numPr>
        <w:spacing w:after="0" w:line="259" w:lineRule="auto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  <w:proofErr w:type="spellStart"/>
      <w:r w:rsidRPr="00591A6E">
        <w:rPr>
          <w:sz w:val="28"/>
          <w:szCs w:val="28"/>
        </w:rPr>
        <w:t>Rc</w:t>
      </w:r>
      <w:proofErr w:type="spellEnd"/>
      <w:r w:rsidRPr="00591A6E">
        <w:rPr>
          <w:sz w:val="28"/>
          <w:szCs w:val="28"/>
        </w:rPr>
        <w:t xml:space="preserve"> circuit is used to filter signals</w:t>
      </w:r>
      <w:r w:rsidR="004021E5" w:rsidRPr="00591A6E">
        <w:rPr>
          <w:sz w:val="28"/>
          <w:szCs w:val="28"/>
        </w:rPr>
        <w:t xml:space="preserve">. </w:t>
      </w:r>
    </w:p>
    <w:p w14:paraId="613A34AF" w14:textId="60D2B6EF" w:rsidR="005A5307" w:rsidRPr="005A5307" w:rsidRDefault="005A5307" w:rsidP="004021E5">
      <w:pPr>
        <w:pStyle w:val="ListParagraph"/>
        <w:spacing w:after="0" w:line="259" w:lineRule="auto"/>
        <w:ind w:left="502" w:firstLine="0"/>
        <w:rPr>
          <w:rFonts w:ascii="Helvetica Neue" w:eastAsia="Helvetica Neue" w:hAnsi="Helvetica Neue" w:cs="Helvetica Neue"/>
          <w:color w:val="000000" w:themeColor="text1"/>
          <w:sz w:val="28"/>
          <w:szCs w:val="28"/>
        </w:rPr>
      </w:pPr>
    </w:p>
    <w:sectPr w:rsidR="005A5307" w:rsidRPr="005A5307">
      <w:footerReference w:type="even" r:id="rId19"/>
      <w:footerReference w:type="default" r:id="rId20"/>
      <w:footerReference w:type="first" r:id="rId21"/>
      <w:pgSz w:w="12240" w:h="15840"/>
      <w:pgMar w:top="1440" w:right="1080" w:bottom="1440" w:left="1080" w:header="720" w:footer="7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93BD1" w14:textId="77777777" w:rsidR="005B7E5F" w:rsidRDefault="005B7E5F">
      <w:pPr>
        <w:spacing w:after="0" w:line="240" w:lineRule="auto"/>
      </w:pPr>
      <w:r>
        <w:separator/>
      </w:r>
    </w:p>
  </w:endnote>
  <w:endnote w:type="continuationSeparator" w:id="0">
    <w:p w14:paraId="51D8ADA0" w14:textId="77777777" w:rsidR="005B7E5F" w:rsidRDefault="005B7E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3" w14:textId="06B382E7" w:rsidR="00A41284" w:rsidRDefault="00EC3111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firstLine="0"/>
      <w:jc w:val="right"/>
      <w:rPr>
        <w:rFonts w:ascii="Calibri" w:eastAsia="Calibri" w:hAnsi="Calibri" w:cs="Calibri"/>
        <w:sz w:val="22"/>
        <w:szCs w:val="22"/>
      </w:rPr>
    </w:pPr>
    <w:r>
      <w:rPr>
        <w:rFonts w:ascii="Calibri" w:eastAsia="Calibri" w:hAnsi="Calibri" w:cs="Calibri"/>
        <w:color w:val="FFFFFF"/>
        <w:sz w:val="22"/>
        <w:szCs w:val="22"/>
      </w:rPr>
      <w:fldChar w:fldCharType="begin"/>
    </w:r>
    <w:r>
      <w:rPr>
        <w:rFonts w:ascii="Calibri" w:eastAsia="Calibri" w:hAnsi="Calibri" w:cs="Calibri"/>
        <w:color w:val="FFFFFF"/>
        <w:sz w:val="22"/>
        <w:szCs w:val="22"/>
      </w:rPr>
      <w:instrText>PAGE</w:instrText>
    </w:r>
    <w:r>
      <w:rPr>
        <w:rFonts w:ascii="Calibri" w:eastAsia="Calibri" w:hAnsi="Calibri" w:cs="Calibri"/>
        <w:color w:val="FFFFFF"/>
        <w:sz w:val="22"/>
        <w:szCs w:val="22"/>
      </w:rPr>
      <w:fldChar w:fldCharType="separate"/>
    </w:r>
    <w:r w:rsidR="00032DB0">
      <w:rPr>
        <w:rFonts w:ascii="Calibri" w:eastAsia="Calibri" w:hAnsi="Calibri" w:cs="Calibri"/>
        <w:noProof/>
        <w:color w:val="FFFFFF"/>
        <w:sz w:val="22"/>
        <w:szCs w:val="22"/>
      </w:rPr>
      <w:t>2</w:t>
    </w:r>
    <w:r>
      <w:rPr>
        <w:rFonts w:ascii="Calibri" w:eastAsia="Calibri" w:hAnsi="Calibri" w:cs="Calibri"/>
        <w:color w:val="FFFFFF"/>
        <w:sz w:val="22"/>
        <w:szCs w:val="22"/>
      </w:rPr>
      <w:fldChar w:fldCharType="end"/>
    </w:r>
    <w:r>
      <w:rPr>
        <w:rFonts w:ascii="Calibri" w:eastAsia="Calibri" w:hAnsi="Calibri" w:cs="Calibri"/>
        <w:color w:val="FFFFFF"/>
        <w:sz w:val="22"/>
        <w:szCs w:val="22"/>
      </w:rPr>
      <w:t xml:space="preserve"> | Page</w:t>
    </w:r>
  </w:p>
  <w:p w14:paraId="00000034" w14:textId="77777777" w:rsidR="00A41284" w:rsidRDefault="00A41284">
    <w:pPr>
      <w:tabs>
        <w:tab w:val="right" w:pos="8643"/>
      </w:tabs>
      <w:spacing w:after="0" w:line="259" w:lineRule="auto"/>
      <w:ind w:lef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2" w14:textId="77777777" w:rsidR="00A41284" w:rsidRDefault="00A41284">
    <w:pPr>
      <w:tabs>
        <w:tab w:val="right" w:pos="8643"/>
      </w:tabs>
      <w:spacing w:after="0" w:line="259" w:lineRule="auto"/>
      <w:ind w:lef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5" w14:textId="77777777" w:rsidR="00A41284" w:rsidRDefault="00EC3111">
    <w:pPr>
      <w:pBdr>
        <w:top w:val="single" w:sz="4" w:space="1" w:color="D9D9D9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0" w:firstLine="0"/>
      <w:jc w:val="right"/>
      <w:rPr>
        <w:rFonts w:ascii="Calibri" w:eastAsia="Calibri" w:hAnsi="Calibri" w:cs="Calibri"/>
        <w:color w:val="FFFFFF"/>
        <w:sz w:val="22"/>
        <w:szCs w:val="22"/>
      </w:rPr>
    </w:pPr>
    <w:r>
      <w:rPr>
        <w:rFonts w:ascii="Calibri" w:eastAsia="Calibri" w:hAnsi="Calibri" w:cs="Calibri"/>
        <w:color w:val="FFFFFF"/>
        <w:sz w:val="22"/>
        <w:szCs w:val="22"/>
      </w:rPr>
      <w:fldChar w:fldCharType="begin"/>
    </w:r>
    <w:r>
      <w:rPr>
        <w:rFonts w:ascii="Calibri" w:eastAsia="Calibri" w:hAnsi="Calibri" w:cs="Calibri"/>
        <w:color w:val="FFFFFF"/>
        <w:sz w:val="22"/>
        <w:szCs w:val="22"/>
      </w:rPr>
      <w:instrText>PAGE</w:instrText>
    </w:r>
    <w:r w:rsidR="005B7E5F">
      <w:rPr>
        <w:rFonts w:ascii="Calibri" w:eastAsia="Calibri" w:hAnsi="Calibri" w:cs="Calibri"/>
        <w:color w:val="FFFFFF"/>
        <w:sz w:val="22"/>
        <w:szCs w:val="22"/>
      </w:rPr>
      <w:fldChar w:fldCharType="separate"/>
    </w:r>
    <w:r>
      <w:rPr>
        <w:rFonts w:ascii="Calibri" w:eastAsia="Calibri" w:hAnsi="Calibri" w:cs="Calibri"/>
        <w:color w:val="FFFFFF"/>
        <w:sz w:val="22"/>
        <w:szCs w:val="22"/>
      </w:rPr>
      <w:fldChar w:fldCharType="end"/>
    </w:r>
    <w:r>
      <w:rPr>
        <w:rFonts w:ascii="Calibri" w:eastAsia="Calibri" w:hAnsi="Calibri" w:cs="Calibri"/>
        <w:color w:val="FFFFFF"/>
        <w:sz w:val="22"/>
        <w:szCs w:val="22"/>
      </w:rPr>
      <w:t xml:space="preserve"> | Page</w:t>
    </w:r>
  </w:p>
  <w:p w14:paraId="00000036" w14:textId="77777777" w:rsidR="00A41284" w:rsidRDefault="00A41284">
    <w:pPr>
      <w:tabs>
        <w:tab w:val="right" w:pos="8643"/>
      </w:tabs>
      <w:spacing w:after="0" w:line="259" w:lineRule="auto"/>
      <w:ind w:lef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3B9FF" w14:textId="77777777" w:rsidR="005B7E5F" w:rsidRDefault="005B7E5F">
      <w:pPr>
        <w:spacing w:after="0" w:line="240" w:lineRule="auto"/>
      </w:pPr>
      <w:r>
        <w:separator/>
      </w:r>
    </w:p>
  </w:footnote>
  <w:footnote w:type="continuationSeparator" w:id="0">
    <w:p w14:paraId="43181D8B" w14:textId="77777777" w:rsidR="005B7E5F" w:rsidRDefault="005B7E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26D79"/>
    <w:multiLevelType w:val="hybridMultilevel"/>
    <w:tmpl w:val="52668F74"/>
    <w:lvl w:ilvl="0" w:tplc="41B8C446">
      <w:start w:val="1"/>
      <w:numFmt w:val="bullet"/>
      <w:lvlText w:val=""/>
      <w:lvlJc w:val="left"/>
      <w:pPr>
        <w:ind w:left="502" w:hanging="360"/>
      </w:pPr>
      <w:rPr>
        <w:rFonts w:ascii="Symbol" w:eastAsia="Helvetica Neue" w:hAnsi="Symbol" w:cs="Helvetica Neue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" w15:restartNumberingAfterBreak="0">
    <w:nsid w:val="1C896787"/>
    <w:multiLevelType w:val="hybridMultilevel"/>
    <w:tmpl w:val="453ED644"/>
    <w:lvl w:ilvl="0" w:tplc="44CA904C">
      <w:start w:val="2"/>
      <w:numFmt w:val="bullet"/>
      <w:lvlText w:val=""/>
      <w:lvlJc w:val="left"/>
      <w:pPr>
        <w:ind w:left="1092" w:hanging="360"/>
      </w:pPr>
      <w:rPr>
        <w:rFonts w:ascii="Symbol" w:eastAsia="Helvetica Neue" w:hAnsi="Symbol" w:cs="Helvetica Neue" w:hint="default"/>
      </w:rPr>
    </w:lvl>
    <w:lvl w:ilvl="1" w:tplc="40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" w15:restartNumberingAfterBreak="0">
    <w:nsid w:val="6EFA4A8E"/>
    <w:multiLevelType w:val="hybridMultilevel"/>
    <w:tmpl w:val="B6A8B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isplayBackgroundShape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N7U0NzGxtDAyMDFV0lEKTi0uzszPAykwqQUAgdfQPCwAAAA="/>
  </w:docVars>
  <w:rsids>
    <w:rsidRoot w:val="00A41284"/>
    <w:rsid w:val="00030F09"/>
    <w:rsid w:val="00032DB0"/>
    <w:rsid w:val="00056208"/>
    <w:rsid w:val="00065E7A"/>
    <w:rsid w:val="0014540F"/>
    <w:rsid w:val="001909C4"/>
    <w:rsid w:val="001B523D"/>
    <w:rsid w:val="001D36E3"/>
    <w:rsid w:val="00202220"/>
    <w:rsid w:val="00207D59"/>
    <w:rsid w:val="00236D91"/>
    <w:rsid w:val="00284676"/>
    <w:rsid w:val="003A154D"/>
    <w:rsid w:val="004021E5"/>
    <w:rsid w:val="00473F59"/>
    <w:rsid w:val="00485A16"/>
    <w:rsid w:val="00591A6E"/>
    <w:rsid w:val="005A5307"/>
    <w:rsid w:val="005B7E5F"/>
    <w:rsid w:val="0061769E"/>
    <w:rsid w:val="00644A43"/>
    <w:rsid w:val="00651CDC"/>
    <w:rsid w:val="00682D2A"/>
    <w:rsid w:val="006A6743"/>
    <w:rsid w:val="006E2443"/>
    <w:rsid w:val="00745A79"/>
    <w:rsid w:val="00816700"/>
    <w:rsid w:val="008D746D"/>
    <w:rsid w:val="00925DDC"/>
    <w:rsid w:val="009478E7"/>
    <w:rsid w:val="009C79E7"/>
    <w:rsid w:val="009D1BED"/>
    <w:rsid w:val="00A41284"/>
    <w:rsid w:val="00A77111"/>
    <w:rsid w:val="00A81F95"/>
    <w:rsid w:val="00AB431A"/>
    <w:rsid w:val="00AC4627"/>
    <w:rsid w:val="00B53E93"/>
    <w:rsid w:val="00B84267"/>
    <w:rsid w:val="00B8707D"/>
    <w:rsid w:val="00B94EFC"/>
    <w:rsid w:val="00BC7BA3"/>
    <w:rsid w:val="00CE4B2F"/>
    <w:rsid w:val="00D01E94"/>
    <w:rsid w:val="00D14C38"/>
    <w:rsid w:val="00D3016E"/>
    <w:rsid w:val="00D43134"/>
    <w:rsid w:val="00E067E1"/>
    <w:rsid w:val="00E506E5"/>
    <w:rsid w:val="00E5733E"/>
    <w:rsid w:val="00E86008"/>
    <w:rsid w:val="00EA318B"/>
    <w:rsid w:val="00EC3111"/>
    <w:rsid w:val="00ED3629"/>
    <w:rsid w:val="00FD0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B2034"/>
  <w15:docId w15:val="{EF940B05-6975-4DD3-B526-D2E1CF909B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spacing w:after="13" w:line="249" w:lineRule="auto"/>
        <w:ind w:left="1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4EFC"/>
    <w:pPr>
      <w:ind w:hanging="10"/>
    </w:pPr>
    <w:rPr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3"/>
      <w:ind w:hanging="10"/>
      <w:outlineLvl w:val="0"/>
    </w:pPr>
    <w:rPr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semiHidden/>
    <w:unhideWhenUsed/>
    <w:qFormat/>
    <w:pPr>
      <w:keepNext/>
      <w:keepLines/>
      <w:spacing w:after="12"/>
      <w:ind w:hanging="10"/>
      <w:outlineLvl w:val="1"/>
    </w:pPr>
    <w:rPr>
      <w:b/>
      <w:color w:val="000000"/>
      <w:sz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2"/>
    </w:rPr>
  </w:style>
  <w:style w:type="character" w:customStyle="1" w:styleId="Heading1Char">
    <w:name w:val="Heading 1 Char"/>
    <w:link w:val="Heading1"/>
    <w:uiPriority w:val="4"/>
    <w:rPr>
      <w:rFonts w:ascii="Times New Roman" w:eastAsia="Times New Roman" w:hAnsi="Times New Roman" w:cs="Times New Roman"/>
      <w:b/>
      <w:color w:val="000000"/>
      <w:sz w:val="36"/>
    </w:rPr>
  </w:style>
  <w:style w:type="paragraph" w:styleId="TOC1">
    <w:name w:val="toc 1"/>
    <w:hidden/>
    <w:pPr>
      <w:ind w:left="25" w:right="23" w:hanging="10"/>
    </w:pPr>
    <w:rPr>
      <w:color w:val="000000"/>
    </w:rPr>
  </w:style>
  <w:style w:type="paragraph" w:styleId="TOC2">
    <w:name w:val="toc 2"/>
    <w:hidden/>
    <w:pPr>
      <w:spacing w:after="0"/>
      <w:ind w:left="25" w:right="23" w:hanging="10"/>
      <w:jc w:val="right"/>
    </w:pPr>
    <w:rPr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C51356"/>
    <w:pPr>
      <w:spacing w:before="100" w:beforeAutospacing="1" w:after="100" w:afterAutospacing="1" w:line="240" w:lineRule="auto"/>
      <w:ind w:left="0" w:firstLine="0"/>
      <w:jc w:val="left"/>
    </w:pPr>
    <w:rPr>
      <w:color w:val="auto"/>
    </w:rPr>
  </w:style>
  <w:style w:type="table" w:styleId="TableGrid0">
    <w:name w:val="Table Grid"/>
    <w:basedOn w:val="TableNormal"/>
    <w:uiPriority w:val="39"/>
    <w:rsid w:val="00C5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41B4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385F61"/>
    <w:pPr>
      <w:tabs>
        <w:tab w:val="center" w:pos="4680"/>
        <w:tab w:val="right" w:pos="9360"/>
      </w:tabs>
      <w:spacing w:after="0" w:line="240" w:lineRule="auto"/>
      <w:ind w:left="0" w:firstLine="0"/>
      <w:jc w:val="left"/>
    </w:pPr>
    <w:rPr>
      <w:rFonts w:asciiTheme="minorHAnsi" w:eastAsiaTheme="minorEastAsia" w:hAnsiTheme="minorHAnsi"/>
      <w:color w:val="auto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385F61"/>
    <w:rPr>
      <w:rFonts w:cs="Times New Roma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E506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71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71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58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UvpewM8py7sQVbZmzlMJYs2+fw==">AMUW2mVznfGLTZgx3gJ/jyN/Tx4qEfKdClILRbzQvwdWubg84iF8IoQ49/3uwPya38fyvx2oSbVLqZwYMDRqG2vkg9qOUfh4H3DkuTP7DRW5+ZRDab2JeL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10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hant Ranjan</dc:creator>
  <cp:lastModifiedBy>Dheeraj Deshwal</cp:lastModifiedBy>
  <cp:revision>4</cp:revision>
  <cp:lastPrinted>2021-07-03T20:19:00Z</cp:lastPrinted>
  <dcterms:created xsi:type="dcterms:W3CDTF">2021-06-27T18:28:00Z</dcterms:created>
  <dcterms:modified xsi:type="dcterms:W3CDTF">2021-08-01T11:13:00Z</dcterms:modified>
</cp:coreProperties>
</file>